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409B13" w14:textId="77777777" w:rsidR="004652FC" w:rsidRPr="00DB1972" w:rsidRDefault="00266AE2" w:rsidP="004652FC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13F7398" wp14:editId="3A426CA1">
            <wp:extent cx="1704975" cy="852488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nry-logo-master-wtag-2C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9824" cy="869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9F2AF" w14:textId="77777777" w:rsidR="004652FC" w:rsidRPr="00DB1972" w:rsidRDefault="004652FC" w:rsidP="004652FC">
      <w:pPr>
        <w:jc w:val="center"/>
        <w:rPr>
          <w:rFonts w:ascii="Times New Roman" w:hAnsi="Times New Roman" w:cs="Times New Roman"/>
        </w:rPr>
      </w:pPr>
    </w:p>
    <w:p w14:paraId="0DF20D09" w14:textId="77777777" w:rsidR="004652FC" w:rsidRPr="00DB1972" w:rsidRDefault="004652FC" w:rsidP="00A14A27">
      <w:pPr>
        <w:rPr>
          <w:rFonts w:ascii="Times New Roman" w:hAnsi="Times New Roman" w:cs="Times New Roman"/>
        </w:rPr>
      </w:pPr>
    </w:p>
    <w:p w14:paraId="19EABB8F" w14:textId="77777777" w:rsidR="004652FC" w:rsidRPr="00AC1957" w:rsidRDefault="00B14E7F" w:rsidP="004652FC">
      <w:pPr>
        <w:jc w:val="center"/>
        <w:rPr>
          <w:rFonts w:ascii="Times New Roman" w:hAnsi="Times New Roman" w:cs="Times New Roman"/>
        </w:rPr>
      </w:pPr>
      <w:r w:rsidRPr="00AC1957">
        <w:rPr>
          <w:rFonts w:ascii="Times New Roman" w:hAnsi="Times New Roman" w:cs="Times New Roman"/>
        </w:rPr>
        <w:fldChar w:fldCharType="begin"/>
      </w:r>
      <w:r w:rsidR="004652FC" w:rsidRPr="00AC1957">
        <w:rPr>
          <w:rFonts w:ascii="Times New Roman" w:hAnsi="Times New Roman" w:cs="Times New Roman"/>
        </w:rPr>
        <w:instrText xml:space="preserve"> SEQ CHAPTER \h \r 1</w:instrText>
      </w:r>
      <w:r w:rsidRPr="00AC1957">
        <w:rPr>
          <w:rFonts w:ascii="Times New Roman" w:hAnsi="Times New Roman" w:cs="Times New Roman"/>
        </w:rPr>
        <w:fldChar w:fldCharType="end"/>
      </w:r>
      <w:r w:rsidR="004652FC" w:rsidRPr="00AC1957">
        <w:rPr>
          <w:rFonts w:ascii="Times New Roman" w:hAnsi="Times New Roman" w:cs="Times New Roman"/>
        </w:rPr>
        <w:t>HENRY REPEATING ARMS</w:t>
      </w:r>
      <w:r w:rsidR="004652FC" w:rsidRPr="00AC1957">
        <w:rPr>
          <w:rFonts w:ascii="Times New Roman" w:hAnsi="Times New Roman" w:cs="Times New Roman"/>
        </w:rPr>
        <w:br/>
        <w:t>59 E 1st Street Bayonne, NJ 07002</w:t>
      </w:r>
    </w:p>
    <w:p w14:paraId="5D2A13A5" w14:textId="77777777" w:rsidR="004652FC" w:rsidRPr="00AC1957" w:rsidRDefault="004652FC" w:rsidP="004652FC">
      <w:pPr>
        <w:jc w:val="center"/>
        <w:rPr>
          <w:rFonts w:ascii="Times New Roman" w:hAnsi="Times New Roman" w:cs="Times New Roman"/>
          <w:b/>
        </w:rPr>
      </w:pPr>
    </w:p>
    <w:p w14:paraId="324091B6" w14:textId="77777777" w:rsidR="004652FC" w:rsidRPr="00250BE0" w:rsidRDefault="004652FC" w:rsidP="004652FC">
      <w:pPr>
        <w:rPr>
          <w:rFonts w:ascii="Times New Roman" w:hAnsi="Times New Roman" w:cs="Times New Roman"/>
          <w:sz w:val="20"/>
          <w:szCs w:val="20"/>
        </w:rPr>
      </w:pPr>
      <w:r w:rsidRPr="00250BE0">
        <w:rPr>
          <w:rFonts w:ascii="Times New Roman" w:hAnsi="Times New Roman" w:cs="Times New Roman"/>
          <w:sz w:val="20"/>
          <w:szCs w:val="20"/>
        </w:rPr>
        <w:t>FOR IMMEDIATE RELEASE</w:t>
      </w:r>
    </w:p>
    <w:p w14:paraId="7222B4C0" w14:textId="3FCAEDD1" w:rsidR="004652FC" w:rsidRPr="00250BE0" w:rsidRDefault="00D25EB2" w:rsidP="004652FC">
      <w:pPr>
        <w:rPr>
          <w:rFonts w:ascii="Times New Roman" w:hAnsi="Times New Roman" w:cs="Times New Roman"/>
          <w:sz w:val="20"/>
          <w:szCs w:val="20"/>
        </w:rPr>
      </w:pPr>
      <w:r w:rsidRPr="00187195">
        <w:rPr>
          <w:rFonts w:ascii="Times New Roman" w:hAnsi="Times New Roman" w:cs="Times New Roman"/>
          <w:sz w:val="20"/>
          <w:szCs w:val="20"/>
        </w:rPr>
        <w:t>T</w:t>
      </w:r>
      <w:r w:rsidR="00187195" w:rsidRPr="00187195">
        <w:rPr>
          <w:rFonts w:ascii="Times New Roman" w:hAnsi="Times New Roman" w:cs="Times New Roman"/>
          <w:sz w:val="20"/>
          <w:szCs w:val="20"/>
        </w:rPr>
        <w:t>hursday</w:t>
      </w:r>
      <w:r w:rsidR="00342448" w:rsidRPr="00187195">
        <w:rPr>
          <w:rFonts w:ascii="Times New Roman" w:hAnsi="Times New Roman" w:cs="Times New Roman"/>
          <w:sz w:val="20"/>
          <w:szCs w:val="20"/>
        </w:rPr>
        <w:t>,</w:t>
      </w:r>
      <w:r w:rsidR="00302F28" w:rsidRPr="00187195">
        <w:rPr>
          <w:rFonts w:ascii="Times New Roman" w:hAnsi="Times New Roman" w:cs="Times New Roman"/>
          <w:sz w:val="20"/>
          <w:szCs w:val="20"/>
        </w:rPr>
        <w:t xml:space="preserve"> </w:t>
      </w:r>
      <w:r w:rsidRPr="00187195">
        <w:rPr>
          <w:rFonts w:ascii="Times New Roman" w:hAnsi="Times New Roman" w:cs="Times New Roman"/>
          <w:sz w:val="20"/>
          <w:szCs w:val="20"/>
        </w:rPr>
        <w:t>November</w:t>
      </w:r>
      <w:r w:rsidR="00FF0EBA" w:rsidRPr="00187195">
        <w:rPr>
          <w:rFonts w:ascii="Times New Roman" w:hAnsi="Times New Roman" w:cs="Times New Roman"/>
          <w:sz w:val="20"/>
          <w:szCs w:val="20"/>
        </w:rPr>
        <w:t xml:space="preserve"> </w:t>
      </w:r>
      <w:r w:rsidR="00187195" w:rsidRPr="00187195">
        <w:rPr>
          <w:rFonts w:ascii="Times New Roman" w:hAnsi="Times New Roman" w:cs="Times New Roman"/>
          <w:sz w:val="20"/>
          <w:szCs w:val="20"/>
        </w:rPr>
        <w:t>29</w:t>
      </w:r>
      <w:r w:rsidR="00367FA7" w:rsidRPr="00187195">
        <w:rPr>
          <w:rFonts w:ascii="Times New Roman" w:hAnsi="Times New Roman" w:cs="Times New Roman"/>
          <w:sz w:val="20"/>
          <w:szCs w:val="20"/>
        </w:rPr>
        <w:t>,</w:t>
      </w:r>
      <w:r w:rsidR="00640011" w:rsidRPr="00187195">
        <w:rPr>
          <w:rFonts w:ascii="Times New Roman" w:hAnsi="Times New Roman" w:cs="Times New Roman"/>
          <w:sz w:val="20"/>
          <w:szCs w:val="20"/>
        </w:rPr>
        <w:t xml:space="preserve"> 201</w:t>
      </w:r>
      <w:r w:rsidR="00C96F83" w:rsidRPr="00187195">
        <w:rPr>
          <w:rFonts w:ascii="Times New Roman" w:hAnsi="Times New Roman" w:cs="Times New Roman"/>
          <w:sz w:val="20"/>
          <w:szCs w:val="20"/>
        </w:rPr>
        <w:t>8</w:t>
      </w:r>
    </w:p>
    <w:p w14:paraId="387D2E73" w14:textId="77777777" w:rsidR="004652FC" w:rsidRPr="00250BE0" w:rsidRDefault="004652FC" w:rsidP="004652FC">
      <w:pPr>
        <w:rPr>
          <w:rStyle w:val="Hyperlink"/>
          <w:rFonts w:ascii="Times New Roman" w:hAnsi="Times New Roman" w:cs="Times New Roman"/>
          <w:color w:val="auto"/>
          <w:sz w:val="20"/>
          <w:szCs w:val="20"/>
        </w:rPr>
      </w:pPr>
      <w:r w:rsidRPr="00250BE0">
        <w:rPr>
          <w:rFonts w:ascii="Times New Roman" w:hAnsi="Times New Roman" w:cs="Times New Roman"/>
          <w:sz w:val="20"/>
          <w:szCs w:val="20"/>
        </w:rPr>
        <w:t>Contact:</w:t>
      </w:r>
      <w:r w:rsidR="0058439A" w:rsidRPr="00250BE0">
        <w:rPr>
          <w:rFonts w:ascii="Times New Roman" w:hAnsi="Times New Roman" w:cs="Times New Roman"/>
          <w:sz w:val="20"/>
          <w:szCs w:val="20"/>
        </w:rPr>
        <w:t xml:space="preserve"> </w:t>
      </w:r>
      <w:r w:rsidR="00367FA7">
        <w:rPr>
          <w:rFonts w:ascii="Times New Roman" w:hAnsi="Times New Roman" w:cs="Times New Roman"/>
          <w:sz w:val="20"/>
          <w:szCs w:val="20"/>
        </w:rPr>
        <w:t>Dan Clayton-Luce</w:t>
      </w:r>
      <w:r w:rsidRPr="00250BE0">
        <w:rPr>
          <w:rFonts w:ascii="Times New Roman" w:hAnsi="Times New Roman" w:cs="Times New Roman"/>
          <w:sz w:val="20"/>
          <w:szCs w:val="20"/>
        </w:rPr>
        <w:br/>
      </w:r>
      <w:hyperlink r:id="rId8" w:history="1">
        <w:r w:rsidR="00367FA7" w:rsidRPr="00434BD2">
          <w:rPr>
            <w:rStyle w:val="Hyperlink"/>
            <w:rFonts w:ascii="Times New Roman" w:hAnsi="Times New Roman" w:cs="Times New Roman"/>
            <w:sz w:val="20"/>
            <w:szCs w:val="20"/>
          </w:rPr>
          <w:t>dan@henryusa.com</w:t>
        </w:r>
      </w:hyperlink>
    </w:p>
    <w:p w14:paraId="356BBFA1" w14:textId="77777777" w:rsidR="004652FC" w:rsidRDefault="00225E6C" w:rsidP="004652FC">
      <w:pPr>
        <w:rPr>
          <w:rFonts w:ascii="Times New Roman" w:hAnsi="Times New Roman" w:cs="Times New Roman"/>
          <w:sz w:val="20"/>
          <w:szCs w:val="20"/>
        </w:rPr>
      </w:pPr>
      <w:hyperlink r:id="rId9" w:history="1"/>
      <w:r w:rsidR="003252D5" w:rsidRPr="00250BE0">
        <w:rPr>
          <w:rFonts w:ascii="Times New Roman" w:hAnsi="Times New Roman" w:cs="Times New Roman"/>
          <w:sz w:val="20"/>
          <w:szCs w:val="20"/>
        </w:rPr>
        <w:t>(91</w:t>
      </w:r>
      <w:r w:rsidR="00367FA7">
        <w:rPr>
          <w:rFonts w:ascii="Times New Roman" w:hAnsi="Times New Roman" w:cs="Times New Roman"/>
          <w:sz w:val="20"/>
          <w:szCs w:val="20"/>
        </w:rPr>
        <w:t>9</w:t>
      </w:r>
      <w:r w:rsidR="003252D5" w:rsidRPr="00250BE0">
        <w:rPr>
          <w:rFonts w:ascii="Times New Roman" w:hAnsi="Times New Roman" w:cs="Times New Roman"/>
          <w:sz w:val="20"/>
          <w:szCs w:val="20"/>
        </w:rPr>
        <w:t xml:space="preserve">) </w:t>
      </w:r>
      <w:r w:rsidR="00367FA7">
        <w:rPr>
          <w:rFonts w:ascii="Times New Roman" w:hAnsi="Times New Roman" w:cs="Times New Roman"/>
          <w:sz w:val="20"/>
          <w:szCs w:val="20"/>
        </w:rPr>
        <w:t>818-2052</w:t>
      </w:r>
    </w:p>
    <w:p w14:paraId="01A352C4" w14:textId="77777777" w:rsidR="004652FC" w:rsidRDefault="004652FC" w:rsidP="004652FC">
      <w:pPr>
        <w:rPr>
          <w:rFonts w:ascii="Times New Roman" w:hAnsi="Times New Roman" w:cs="Times New Roman"/>
          <w:sz w:val="20"/>
          <w:szCs w:val="20"/>
        </w:rPr>
      </w:pPr>
    </w:p>
    <w:p w14:paraId="43E3853F" w14:textId="58DB469E" w:rsidR="00367FA7" w:rsidRPr="00C725D1" w:rsidRDefault="00302337" w:rsidP="00FF0EBA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725D1">
        <w:rPr>
          <w:rFonts w:ascii="Times New Roman" w:hAnsi="Times New Roman" w:cs="Times New Roman"/>
          <w:b/>
          <w:bCs/>
          <w:sz w:val="28"/>
          <w:szCs w:val="28"/>
        </w:rPr>
        <w:t>HENRY REPEATING ARMS</w:t>
      </w:r>
      <w:r w:rsidR="00227D69" w:rsidRPr="00C725D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FF0EBA" w:rsidRPr="00C725D1">
        <w:rPr>
          <w:rFonts w:ascii="Times New Roman" w:hAnsi="Times New Roman" w:cs="Times New Roman"/>
          <w:b/>
          <w:bCs/>
          <w:sz w:val="28"/>
          <w:szCs w:val="28"/>
        </w:rPr>
        <w:t>CELEBRATE</w:t>
      </w:r>
      <w:r w:rsidR="00D25EB2" w:rsidRPr="00C725D1">
        <w:rPr>
          <w:rFonts w:ascii="Times New Roman" w:hAnsi="Times New Roman" w:cs="Times New Roman"/>
          <w:b/>
          <w:bCs/>
          <w:sz w:val="28"/>
          <w:szCs w:val="28"/>
        </w:rPr>
        <w:t>S</w:t>
      </w:r>
      <w:r w:rsidR="00FF0EBA" w:rsidRPr="00C725D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C725D1">
        <w:rPr>
          <w:rFonts w:ascii="Times New Roman" w:hAnsi="Times New Roman" w:cs="Times New Roman"/>
          <w:b/>
          <w:bCs/>
          <w:sz w:val="28"/>
          <w:szCs w:val="28"/>
        </w:rPr>
        <w:t>A CENTURY</w:t>
      </w:r>
      <w:r w:rsidR="00C725D1" w:rsidRPr="00C725D1">
        <w:rPr>
          <w:rFonts w:ascii="Times New Roman" w:hAnsi="Times New Roman" w:cs="Times New Roman"/>
          <w:b/>
          <w:bCs/>
          <w:sz w:val="28"/>
          <w:szCs w:val="28"/>
        </w:rPr>
        <w:t xml:space="preserve"> OF THE CODY STAMPEDE RODEO</w:t>
      </w:r>
    </w:p>
    <w:p w14:paraId="0C3161F2" w14:textId="48B6A955" w:rsidR="00C725D1" w:rsidRDefault="00C725D1" w:rsidP="00FF0EBA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5D23EEF" w14:textId="6B6C3DFC" w:rsidR="00C725D1" w:rsidRPr="00C725D1" w:rsidRDefault="00C725D1" w:rsidP="00FF0EBA">
      <w:pPr>
        <w:jc w:val="center"/>
        <w:rPr>
          <w:rFonts w:ascii="Times New Roman" w:hAnsi="Times New Roman" w:cs="Times New Roman"/>
          <w:b/>
          <w:bCs/>
          <w:i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sz w:val="24"/>
          <w:szCs w:val="24"/>
        </w:rPr>
        <w:t>A limited edition series of lever action rifles pays tribute to one of Am</w:t>
      </w:r>
      <w:bookmarkStart w:id="0" w:name="_GoBack"/>
      <w:bookmarkEnd w:id="0"/>
      <w:r>
        <w:rPr>
          <w:rFonts w:ascii="Times New Roman" w:hAnsi="Times New Roman" w:cs="Times New Roman"/>
          <w:b/>
          <w:bCs/>
          <w:i/>
          <w:sz w:val="24"/>
          <w:szCs w:val="24"/>
        </w:rPr>
        <w:t>erica’s longest</w:t>
      </w:r>
      <w:r w:rsidR="004F06FB">
        <w:rPr>
          <w:rFonts w:ascii="Times New Roman" w:hAnsi="Times New Roman" w:cs="Times New Roman"/>
          <w:b/>
          <w:bCs/>
          <w:i/>
          <w:sz w:val="24"/>
          <w:szCs w:val="24"/>
        </w:rPr>
        <w:t>-</w:t>
      </w:r>
      <w:r>
        <w:rPr>
          <w:rFonts w:ascii="Times New Roman" w:hAnsi="Times New Roman" w:cs="Times New Roman"/>
          <w:b/>
          <w:bCs/>
          <w:i/>
          <w:sz w:val="24"/>
          <w:szCs w:val="24"/>
        </w:rPr>
        <w:t>running professional rodeos.</w:t>
      </w:r>
    </w:p>
    <w:p w14:paraId="552A628E" w14:textId="77777777" w:rsidR="00227D69" w:rsidRPr="00357F01" w:rsidRDefault="00227D69" w:rsidP="00115F1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E82EE6B" w14:textId="734E1E77" w:rsidR="007673C1" w:rsidRDefault="00FF0EBA" w:rsidP="007673C1">
      <w:pPr>
        <w:widowControl w:val="0"/>
        <w:autoSpaceDE w:val="0"/>
        <w:autoSpaceDN w:val="0"/>
        <w:adjustRightInd w:val="0"/>
        <w:rPr>
          <w:rStyle w:val="headlinestyle1"/>
          <w:rFonts w:ascii="Times New Roman" w:hAnsi="Times New Roman" w:cs="Times New Roman"/>
          <w:bCs/>
          <w:sz w:val="20"/>
          <w:szCs w:val="20"/>
        </w:rPr>
      </w:pPr>
      <w:r>
        <w:rPr>
          <w:rStyle w:val="headlinestyle1"/>
          <w:rFonts w:ascii="Times New Roman" w:hAnsi="Times New Roman" w:cs="Times New Roman"/>
          <w:b/>
          <w:bCs/>
          <w:sz w:val="20"/>
          <w:szCs w:val="20"/>
        </w:rPr>
        <w:t>BAYONNE</w:t>
      </w:r>
      <w:r w:rsidR="00227D69">
        <w:rPr>
          <w:rStyle w:val="headlinestyle1"/>
          <w:rFonts w:ascii="Times New Roman" w:hAnsi="Times New Roman" w:cs="Times New Roman"/>
          <w:b/>
          <w:bCs/>
          <w:sz w:val="20"/>
          <w:szCs w:val="20"/>
        </w:rPr>
        <w:t xml:space="preserve">, </w:t>
      </w:r>
      <w:r>
        <w:rPr>
          <w:rStyle w:val="headlinestyle1"/>
          <w:rFonts w:ascii="Times New Roman" w:hAnsi="Times New Roman" w:cs="Times New Roman"/>
          <w:b/>
          <w:bCs/>
          <w:sz w:val="20"/>
          <w:szCs w:val="20"/>
        </w:rPr>
        <w:t>NJ</w:t>
      </w:r>
      <w:r w:rsidR="00B50654">
        <w:rPr>
          <w:rStyle w:val="headlinestyle1"/>
          <w:rFonts w:ascii="Times New Roman" w:hAnsi="Times New Roman" w:cs="Times New Roman"/>
          <w:b/>
          <w:bCs/>
          <w:sz w:val="20"/>
          <w:szCs w:val="20"/>
        </w:rPr>
        <w:t xml:space="preserve"> – </w:t>
      </w:r>
      <w:r w:rsidR="00D25EB2" w:rsidRPr="00187195">
        <w:rPr>
          <w:rStyle w:val="headlinestyle1"/>
          <w:rFonts w:ascii="Times New Roman" w:hAnsi="Times New Roman" w:cs="Times New Roman"/>
          <w:b/>
          <w:bCs/>
          <w:sz w:val="20"/>
          <w:szCs w:val="20"/>
        </w:rPr>
        <w:t xml:space="preserve">November </w:t>
      </w:r>
      <w:r w:rsidR="00187195" w:rsidRPr="00187195">
        <w:rPr>
          <w:rStyle w:val="headlinestyle1"/>
          <w:rFonts w:ascii="Times New Roman" w:hAnsi="Times New Roman" w:cs="Times New Roman"/>
          <w:b/>
          <w:bCs/>
          <w:sz w:val="20"/>
          <w:szCs w:val="20"/>
        </w:rPr>
        <w:t>29</w:t>
      </w:r>
      <w:r w:rsidR="00122734" w:rsidRPr="00187195">
        <w:rPr>
          <w:rStyle w:val="headlinestyle1"/>
          <w:rFonts w:ascii="Times New Roman" w:hAnsi="Times New Roman" w:cs="Times New Roman"/>
          <w:b/>
          <w:bCs/>
          <w:sz w:val="20"/>
          <w:szCs w:val="20"/>
        </w:rPr>
        <w:t>, 201</w:t>
      </w:r>
      <w:r w:rsidR="00C36EA6" w:rsidRPr="00187195">
        <w:rPr>
          <w:rStyle w:val="headlinestyle1"/>
          <w:rFonts w:ascii="Times New Roman" w:hAnsi="Times New Roman" w:cs="Times New Roman"/>
          <w:b/>
          <w:bCs/>
          <w:sz w:val="20"/>
          <w:szCs w:val="20"/>
        </w:rPr>
        <w:t>8</w:t>
      </w:r>
      <w:r w:rsidR="00122734" w:rsidRPr="00150153">
        <w:rPr>
          <w:rStyle w:val="headlinestyle1"/>
          <w:rFonts w:ascii="Times New Roman" w:hAnsi="Times New Roman" w:cs="Times New Roman"/>
          <w:b/>
          <w:bCs/>
          <w:sz w:val="20"/>
          <w:szCs w:val="20"/>
        </w:rPr>
        <w:t xml:space="preserve"> –</w:t>
      </w:r>
      <w:r w:rsidR="00CB4255">
        <w:rPr>
          <w:rStyle w:val="headlinestyle1"/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D25EB2">
        <w:rPr>
          <w:rStyle w:val="headlinestyle1"/>
          <w:rFonts w:ascii="Times New Roman" w:hAnsi="Times New Roman" w:cs="Times New Roman"/>
          <w:bCs/>
          <w:sz w:val="20"/>
          <w:szCs w:val="20"/>
        </w:rPr>
        <w:t>Next year will mark the 100</w:t>
      </w:r>
      <w:r w:rsidR="00D25EB2" w:rsidRPr="00D25EB2">
        <w:rPr>
          <w:rStyle w:val="headlinestyle1"/>
          <w:rFonts w:ascii="Times New Roman" w:hAnsi="Times New Roman" w:cs="Times New Roman"/>
          <w:bCs/>
          <w:sz w:val="20"/>
          <w:szCs w:val="20"/>
          <w:vertAlign w:val="superscript"/>
        </w:rPr>
        <w:t>th</w:t>
      </w:r>
      <w:r w:rsidR="00D25EB2">
        <w:rPr>
          <w:rStyle w:val="headlinestyle1"/>
          <w:rFonts w:ascii="Times New Roman" w:hAnsi="Times New Roman" w:cs="Times New Roman"/>
          <w:bCs/>
          <w:sz w:val="20"/>
          <w:szCs w:val="20"/>
        </w:rPr>
        <w:t xml:space="preserve"> anniversary of the Cody Stampede Rodeo, </w:t>
      </w:r>
      <w:r w:rsidR="00912000">
        <w:rPr>
          <w:rStyle w:val="headlinestyle1"/>
          <w:rFonts w:ascii="Times New Roman" w:hAnsi="Times New Roman" w:cs="Times New Roman"/>
          <w:bCs/>
          <w:sz w:val="20"/>
          <w:szCs w:val="20"/>
        </w:rPr>
        <w:t xml:space="preserve">one of </w:t>
      </w:r>
      <w:r w:rsidR="00D25EB2">
        <w:rPr>
          <w:rStyle w:val="headlinestyle1"/>
          <w:rFonts w:ascii="Times New Roman" w:hAnsi="Times New Roman" w:cs="Times New Roman"/>
          <w:bCs/>
          <w:sz w:val="20"/>
          <w:szCs w:val="20"/>
        </w:rPr>
        <w:t xml:space="preserve">America’s </w:t>
      </w:r>
      <w:r w:rsidR="00F65606">
        <w:rPr>
          <w:rStyle w:val="headlinestyle1"/>
          <w:rFonts w:ascii="Times New Roman" w:hAnsi="Times New Roman" w:cs="Times New Roman"/>
          <w:bCs/>
          <w:sz w:val="20"/>
          <w:szCs w:val="20"/>
        </w:rPr>
        <w:t>longest running successful professional rodeo</w:t>
      </w:r>
      <w:r w:rsidR="00187195">
        <w:rPr>
          <w:rStyle w:val="headlinestyle1"/>
          <w:rFonts w:ascii="Times New Roman" w:hAnsi="Times New Roman" w:cs="Times New Roman"/>
          <w:bCs/>
          <w:sz w:val="20"/>
          <w:szCs w:val="20"/>
        </w:rPr>
        <w:t>s</w:t>
      </w:r>
      <w:r w:rsidR="00F65606">
        <w:rPr>
          <w:rStyle w:val="headlinestyle1"/>
          <w:rFonts w:ascii="Times New Roman" w:hAnsi="Times New Roman" w:cs="Times New Roman"/>
          <w:bCs/>
          <w:sz w:val="20"/>
          <w:szCs w:val="20"/>
        </w:rPr>
        <w:t>, and Henry Repeating Arms is tipping their hat to the centennial celebration with an exclusive 100</w:t>
      </w:r>
      <w:r w:rsidR="00F65606" w:rsidRPr="00F65606">
        <w:rPr>
          <w:rStyle w:val="headlinestyle1"/>
          <w:rFonts w:ascii="Times New Roman" w:hAnsi="Times New Roman" w:cs="Times New Roman"/>
          <w:bCs/>
          <w:sz w:val="20"/>
          <w:szCs w:val="20"/>
          <w:vertAlign w:val="superscript"/>
        </w:rPr>
        <w:t>th</w:t>
      </w:r>
      <w:r w:rsidR="00F65606">
        <w:rPr>
          <w:rStyle w:val="headlinestyle1"/>
          <w:rFonts w:ascii="Times New Roman" w:hAnsi="Times New Roman" w:cs="Times New Roman"/>
          <w:bCs/>
          <w:sz w:val="20"/>
          <w:szCs w:val="20"/>
        </w:rPr>
        <w:t xml:space="preserve"> Anniversary Cody Stampede Rodeo lever action rifle in the iconic caliber of .45 Colt.</w:t>
      </w:r>
    </w:p>
    <w:p w14:paraId="4B4708F6" w14:textId="77777777" w:rsidR="00F65606" w:rsidRDefault="00F65606" w:rsidP="007673C1">
      <w:pPr>
        <w:widowControl w:val="0"/>
        <w:autoSpaceDE w:val="0"/>
        <w:autoSpaceDN w:val="0"/>
        <w:adjustRightInd w:val="0"/>
        <w:rPr>
          <w:rStyle w:val="headlinestyle1"/>
          <w:rFonts w:ascii="Times New Roman" w:hAnsi="Times New Roman" w:cs="Times New Roman"/>
          <w:bCs/>
          <w:sz w:val="20"/>
          <w:szCs w:val="20"/>
        </w:rPr>
      </w:pPr>
    </w:p>
    <w:p w14:paraId="2671E203" w14:textId="0FB5FA11" w:rsidR="00E00E9E" w:rsidRDefault="00E00E9E" w:rsidP="007673C1">
      <w:pPr>
        <w:widowControl w:val="0"/>
        <w:autoSpaceDE w:val="0"/>
        <w:autoSpaceDN w:val="0"/>
        <w:adjustRightInd w:val="0"/>
        <w:rPr>
          <w:rStyle w:val="headlinestyle1"/>
          <w:rFonts w:ascii="Times New Roman" w:hAnsi="Times New Roman" w:cs="Times New Roman"/>
          <w:bCs/>
          <w:sz w:val="20"/>
          <w:szCs w:val="20"/>
        </w:rPr>
      </w:pPr>
      <w:r>
        <w:rPr>
          <w:rStyle w:val="headlinestyle1"/>
          <w:rFonts w:ascii="Times New Roman" w:hAnsi="Times New Roman" w:cs="Times New Roman"/>
          <w:bCs/>
          <w:sz w:val="20"/>
          <w:szCs w:val="20"/>
        </w:rPr>
        <w:t xml:space="preserve">The rifles are available for sale to the public and all proceeds are applied to the celebration and preservation of the history of Cody, Wyoming as the </w:t>
      </w:r>
      <w:r w:rsidR="00187195">
        <w:rPr>
          <w:rStyle w:val="headlinestyle1"/>
          <w:rFonts w:ascii="Times New Roman" w:hAnsi="Times New Roman" w:cs="Times New Roman"/>
          <w:bCs/>
          <w:sz w:val="20"/>
          <w:szCs w:val="20"/>
        </w:rPr>
        <w:t>“</w:t>
      </w:r>
      <w:r>
        <w:rPr>
          <w:rStyle w:val="headlinestyle1"/>
          <w:rFonts w:ascii="Times New Roman" w:hAnsi="Times New Roman" w:cs="Times New Roman"/>
          <w:bCs/>
          <w:sz w:val="20"/>
          <w:szCs w:val="20"/>
        </w:rPr>
        <w:t>Rodeo Capital of the World.</w:t>
      </w:r>
      <w:r w:rsidR="00187195">
        <w:rPr>
          <w:rStyle w:val="headlinestyle1"/>
          <w:rFonts w:ascii="Times New Roman" w:hAnsi="Times New Roman" w:cs="Times New Roman"/>
          <w:bCs/>
          <w:sz w:val="20"/>
          <w:szCs w:val="20"/>
        </w:rPr>
        <w:t>”</w:t>
      </w:r>
    </w:p>
    <w:p w14:paraId="176B4E6E" w14:textId="77777777" w:rsidR="00E00E9E" w:rsidRDefault="00E00E9E" w:rsidP="007673C1">
      <w:pPr>
        <w:widowControl w:val="0"/>
        <w:autoSpaceDE w:val="0"/>
        <w:autoSpaceDN w:val="0"/>
        <w:adjustRightInd w:val="0"/>
        <w:rPr>
          <w:rStyle w:val="headlinestyle1"/>
          <w:rFonts w:ascii="Times New Roman" w:hAnsi="Times New Roman" w:cs="Times New Roman"/>
          <w:bCs/>
          <w:sz w:val="20"/>
          <w:szCs w:val="20"/>
        </w:rPr>
      </w:pPr>
    </w:p>
    <w:p w14:paraId="17FDC60F" w14:textId="0C75C7A5" w:rsidR="00E00E9E" w:rsidRDefault="00E00E9E" w:rsidP="007673C1">
      <w:pPr>
        <w:widowControl w:val="0"/>
        <w:autoSpaceDE w:val="0"/>
        <w:autoSpaceDN w:val="0"/>
        <w:adjustRightInd w:val="0"/>
        <w:rPr>
          <w:rStyle w:val="headlinestyle1"/>
          <w:rFonts w:ascii="Times New Roman" w:hAnsi="Times New Roman" w:cs="Times New Roman"/>
          <w:bCs/>
          <w:sz w:val="20"/>
          <w:szCs w:val="20"/>
        </w:rPr>
      </w:pPr>
      <w:r>
        <w:rPr>
          <w:rStyle w:val="headlinestyle1"/>
          <w:rFonts w:ascii="Times New Roman" w:hAnsi="Times New Roman" w:cs="Times New Roman"/>
          <w:bCs/>
          <w:sz w:val="20"/>
          <w:szCs w:val="20"/>
        </w:rPr>
        <w:t>Baron Engraving of Trumbull, CT embellished the rifles with highly detailed scrollwork engraving on the bright silver receivers whic</w:t>
      </w:r>
      <w:r w:rsidR="00187195">
        <w:rPr>
          <w:rStyle w:val="headlinestyle1"/>
          <w:rFonts w:ascii="Times New Roman" w:hAnsi="Times New Roman" w:cs="Times New Roman"/>
          <w:bCs/>
          <w:sz w:val="20"/>
          <w:szCs w:val="20"/>
        </w:rPr>
        <w:t>h is surrounded with a 24K gold-</w:t>
      </w:r>
      <w:r>
        <w:rPr>
          <w:rStyle w:val="headlinestyle1"/>
          <w:rFonts w:ascii="Times New Roman" w:hAnsi="Times New Roman" w:cs="Times New Roman"/>
          <w:bCs/>
          <w:sz w:val="20"/>
          <w:szCs w:val="20"/>
        </w:rPr>
        <w:t>filled lasso motif. The top of the receiver is engraved with the words, “1919 | Cody Stampede Centennial | 2019.” The rifles are built on Henry’s Big Boy Silver platform featuring a blued steel octagonal barrel, fully adjustable semi-buckhorn sights and a brass bead front sight, and fancy-grade American walnut stocks.</w:t>
      </w:r>
    </w:p>
    <w:p w14:paraId="19101F01" w14:textId="77777777" w:rsidR="00E00E9E" w:rsidRDefault="00E00E9E" w:rsidP="007673C1">
      <w:pPr>
        <w:widowControl w:val="0"/>
        <w:autoSpaceDE w:val="0"/>
        <w:autoSpaceDN w:val="0"/>
        <w:adjustRightInd w:val="0"/>
        <w:rPr>
          <w:rStyle w:val="headlinestyle1"/>
          <w:rFonts w:ascii="Times New Roman" w:hAnsi="Times New Roman" w:cs="Times New Roman"/>
          <w:bCs/>
          <w:sz w:val="20"/>
          <w:szCs w:val="20"/>
        </w:rPr>
      </w:pPr>
    </w:p>
    <w:p w14:paraId="1A822BC1" w14:textId="76CF67CF" w:rsidR="00E00E9E" w:rsidRDefault="00E00E9E" w:rsidP="007673C1">
      <w:pPr>
        <w:widowControl w:val="0"/>
        <w:autoSpaceDE w:val="0"/>
        <w:autoSpaceDN w:val="0"/>
        <w:adjustRightInd w:val="0"/>
        <w:rPr>
          <w:rStyle w:val="headlinestyle1"/>
          <w:rFonts w:ascii="Times New Roman" w:hAnsi="Times New Roman" w:cs="Times New Roman"/>
          <w:bCs/>
          <w:sz w:val="20"/>
          <w:szCs w:val="20"/>
        </w:rPr>
      </w:pPr>
      <w:r>
        <w:rPr>
          <w:rStyle w:val="headlinestyle1"/>
          <w:rFonts w:ascii="Times New Roman" w:hAnsi="Times New Roman" w:cs="Times New Roman"/>
          <w:bCs/>
          <w:sz w:val="20"/>
          <w:szCs w:val="20"/>
        </w:rPr>
        <w:t xml:space="preserve">Henry President and Owner, Anthony Imperato </w:t>
      </w:r>
      <w:r w:rsidR="00BB111C">
        <w:rPr>
          <w:rStyle w:val="headlinestyle1"/>
          <w:rFonts w:ascii="Times New Roman" w:hAnsi="Times New Roman" w:cs="Times New Roman"/>
          <w:bCs/>
          <w:sz w:val="20"/>
          <w:szCs w:val="20"/>
        </w:rPr>
        <w:t>says, “Cody, Wyoming is one of those places in this country that just oozes American history and a distinct Old West frontier vibe, and it’s a pleasure to celebrate that history with them. We really appreciate the great folks at the Cody Stampede Rodeo choosing our rifles for their centennial anniversary, and hopefully they will go a long way to preserving this important American heritage for another 100 years.”</w:t>
      </w:r>
    </w:p>
    <w:p w14:paraId="0DCE737A" w14:textId="77777777" w:rsidR="00BB111C" w:rsidRDefault="00BB111C" w:rsidP="007673C1">
      <w:pPr>
        <w:widowControl w:val="0"/>
        <w:autoSpaceDE w:val="0"/>
        <w:autoSpaceDN w:val="0"/>
        <w:adjustRightInd w:val="0"/>
        <w:rPr>
          <w:rStyle w:val="headlinestyle1"/>
          <w:rFonts w:ascii="Times New Roman" w:hAnsi="Times New Roman" w:cs="Times New Roman"/>
          <w:bCs/>
          <w:sz w:val="20"/>
          <w:szCs w:val="20"/>
        </w:rPr>
      </w:pPr>
    </w:p>
    <w:p w14:paraId="19CA69EA" w14:textId="6DBD04A4" w:rsidR="007673C1" w:rsidRPr="00D25EB2" w:rsidRDefault="00BB111C" w:rsidP="007673C1">
      <w:pPr>
        <w:widowControl w:val="0"/>
        <w:autoSpaceDE w:val="0"/>
        <w:autoSpaceDN w:val="0"/>
        <w:adjustRightInd w:val="0"/>
        <w:rPr>
          <w:rStyle w:val="headlinestyle1"/>
          <w:rFonts w:ascii="Times New Roman" w:hAnsi="Times New Roman" w:cs="Times New Roman"/>
          <w:bCs/>
          <w:sz w:val="20"/>
          <w:szCs w:val="20"/>
        </w:rPr>
      </w:pPr>
      <w:r>
        <w:rPr>
          <w:rStyle w:val="headlinestyle1"/>
          <w:rFonts w:ascii="Times New Roman" w:hAnsi="Times New Roman" w:cs="Times New Roman"/>
          <w:bCs/>
          <w:sz w:val="20"/>
          <w:szCs w:val="20"/>
        </w:rPr>
        <w:t>The series of 50 rifles will be available for sale</w:t>
      </w:r>
      <w:r w:rsidR="007B375B">
        <w:rPr>
          <w:rStyle w:val="headlinestyle1"/>
          <w:rFonts w:ascii="Times New Roman" w:hAnsi="Times New Roman" w:cs="Times New Roman"/>
          <w:bCs/>
          <w:sz w:val="20"/>
          <w:szCs w:val="20"/>
        </w:rPr>
        <w:t xml:space="preserve"> to the public for $1,919</w:t>
      </w:r>
      <w:r>
        <w:rPr>
          <w:rStyle w:val="headlinestyle1"/>
          <w:rFonts w:ascii="Times New Roman" w:hAnsi="Times New Roman" w:cs="Times New Roman"/>
          <w:bCs/>
          <w:sz w:val="20"/>
          <w:szCs w:val="20"/>
        </w:rPr>
        <w:t xml:space="preserve"> </w:t>
      </w:r>
      <w:r w:rsidR="007B375B">
        <w:rPr>
          <w:rStyle w:val="headlinestyle1"/>
          <w:rFonts w:ascii="Times New Roman" w:hAnsi="Times New Roman" w:cs="Times New Roman"/>
          <w:bCs/>
          <w:sz w:val="20"/>
          <w:szCs w:val="20"/>
        </w:rPr>
        <w:t xml:space="preserve">through the Cody Stampede office and Rocky Mountain Discount Sports of Cody, WY. All sales inquiries and requests for further information should be directed to </w:t>
      </w:r>
      <w:hyperlink r:id="rId10" w:history="1">
        <w:r w:rsidR="007B375B" w:rsidRPr="000D7A8E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info@codystampederodeo.com</w:t>
        </w:r>
      </w:hyperlink>
      <w:r w:rsidR="007B375B">
        <w:rPr>
          <w:rStyle w:val="headlinestyle1"/>
          <w:rFonts w:ascii="Times New Roman" w:hAnsi="Times New Roman" w:cs="Times New Roman"/>
          <w:bCs/>
          <w:sz w:val="20"/>
          <w:szCs w:val="20"/>
        </w:rPr>
        <w:t xml:space="preserve"> or the Cody Stampede Board Office at PO Box 1327, Cody, WY 82414, (307) 587-5155.</w:t>
      </w:r>
    </w:p>
    <w:p w14:paraId="1828958D" w14:textId="77777777" w:rsidR="007673C1" w:rsidRPr="00D25EB2" w:rsidRDefault="007673C1" w:rsidP="007673C1">
      <w:pPr>
        <w:widowControl w:val="0"/>
        <w:autoSpaceDE w:val="0"/>
        <w:autoSpaceDN w:val="0"/>
        <w:adjustRightInd w:val="0"/>
        <w:rPr>
          <w:rStyle w:val="headlinestyle1"/>
          <w:rFonts w:ascii="Times New Roman" w:hAnsi="Times New Roman" w:cs="Times New Roman"/>
          <w:bCs/>
          <w:sz w:val="20"/>
          <w:szCs w:val="20"/>
        </w:rPr>
      </w:pPr>
    </w:p>
    <w:p w14:paraId="44B0639F" w14:textId="03D3EE19" w:rsidR="007146AA" w:rsidRDefault="007673C1" w:rsidP="007673C1">
      <w:pPr>
        <w:widowControl w:val="0"/>
        <w:autoSpaceDE w:val="0"/>
        <w:autoSpaceDN w:val="0"/>
        <w:adjustRightInd w:val="0"/>
        <w:rPr>
          <w:rStyle w:val="headlinestyle1"/>
          <w:rFonts w:ascii="Times New Roman" w:hAnsi="Times New Roman" w:cs="Times New Roman"/>
          <w:bCs/>
          <w:sz w:val="20"/>
          <w:szCs w:val="20"/>
        </w:rPr>
      </w:pPr>
      <w:r w:rsidRPr="00D25EB2">
        <w:rPr>
          <w:rStyle w:val="headlinestyle1"/>
          <w:rFonts w:ascii="Times New Roman" w:hAnsi="Times New Roman" w:cs="Times New Roman"/>
          <w:bCs/>
          <w:sz w:val="20"/>
          <w:szCs w:val="20"/>
        </w:rPr>
        <w:t xml:space="preserve">Henry firearms </w:t>
      </w:r>
      <w:r w:rsidR="002A0517" w:rsidRPr="00D25EB2">
        <w:rPr>
          <w:rStyle w:val="headlinestyle1"/>
          <w:rFonts w:ascii="Times New Roman" w:hAnsi="Times New Roman" w:cs="Times New Roman"/>
          <w:bCs/>
          <w:sz w:val="20"/>
          <w:szCs w:val="20"/>
        </w:rPr>
        <w:t>can only be purchased</w:t>
      </w:r>
      <w:r w:rsidRPr="00D25EB2">
        <w:rPr>
          <w:rStyle w:val="headlinestyle1"/>
          <w:rFonts w:ascii="Times New Roman" w:hAnsi="Times New Roman" w:cs="Times New Roman"/>
          <w:bCs/>
          <w:sz w:val="20"/>
          <w:szCs w:val="20"/>
        </w:rPr>
        <w:t xml:space="preserve"> thr</w:t>
      </w:r>
      <w:r w:rsidR="007B375B">
        <w:rPr>
          <w:rStyle w:val="headlinestyle1"/>
          <w:rFonts w:ascii="Times New Roman" w:hAnsi="Times New Roman" w:cs="Times New Roman"/>
          <w:bCs/>
          <w:sz w:val="20"/>
          <w:szCs w:val="20"/>
        </w:rPr>
        <w:t>ough a licensed firearms dealer</w:t>
      </w:r>
      <w:r w:rsidRPr="00D25EB2">
        <w:rPr>
          <w:rStyle w:val="headlinestyle1"/>
          <w:rFonts w:ascii="Times New Roman" w:hAnsi="Times New Roman" w:cs="Times New Roman"/>
          <w:bCs/>
          <w:sz w:val="20"/>
          <w:szCs w:val="20"/>
        </w:rPr>
        <w:t>. For more information about Henry Repeating Arms and its products visit henryusa.com or call 866-200-2354.</w:t>
      </w:r>
    </w:p>
    <w:p w14:paraId="63A0E0E3" w14:textId="77777777" w:rsidR="007673C1" w:rsidRPr="006F38D6" w:rsidRDefault="007673C1" w:rsidP="007673C1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0"/>
          <w:szCs w:val="20"/>
        </w:rPr>
      </w:pPr>
    </w:p>
    <w:p w14:paraId="123B18B8" w14:textId="77777777" w:rsidR="00BF3C03" w:rsidRPr="006F38D6" w:rsidRDefault="00BF3C03" w:rsidP="006F38D6">
      <w:pPr>
        <w:shd w:val="clear" w:color="auto" w:fill="FFFFFF" w:themeFill="background1"/>
        <w:rPr>
          <w:rFonts w:ascii="Times New Roman" w:hAnsi="Times New Roman" w:cs="Times New Roman"/>
          <w:b/>
          <w:bCs/>
          <w:sz w:val="20"/>
          <w:szCs w:val="20"/>
        </w:rPr>
      </w:pPr>
      <w:r w:rsidRPr="006F38D6">
        <w:rPr>
          <w:rFonts w:ascii="Times New Roman" w:hAnsi="Times New Roman" w:cs="Times New Roman"/>
          <w:b/>
          <w:bCs/>
          <w:sz w:val="20"/>
          <w:szCs w:val="20"/>
        </w:rPr>
        <w:t>About Henry Repeating Arms</w:t>
      </w:r>
    </w:p>
    <w:p w14:paraId="0030042B" w14:textId="77777777" w:rsidR="00DF0EAC" w:rsidRPr="006F38D6" w:rsidRDefault="00DF0EAC" w:rsidP="006F38D6">
      <w:pPr>
        <w:shd w:val="clear" w:color="auto" w:fill="FFFFFF" w:themeFill="background1"/>
        <w:rPr>
          <w:rFonts w:ascii="Times New Roman" w:hAnsi="Times New Roman" w:cs="Times New Roman"/>
          <w:sz w:val="20"/>
          <w:szCs w:val="20"/>
        </w:rPr>
      </w:pPr>
      <w:r w:rsidRPr="006F38D6">
        <w:rPr>
          <w:rFonts w:ascii="Times New Roman" w:hAnsi="Times New Roman" w:cs="Times New Roman"/>
          <w:sz w:val="20"/>
          <w:szCs w:val="20"/>
        </w:rPr>
        <w:t xml:space="preserve">Henry Repeating Arms is one of the </w:t>
      </w:r>
      <w:r w:rsidR="00825A9A" w:rsidRPr="006F38D6">
        <w:rPr>
          <w:rFonts w:ascii="Times New Roman" w:hAnsi="Times New Roman" w:cs="Times New Roman"/>
          <w:sz w:val="20"/>
          <w:szCs w:val="20"/>
        </w:rPr>
        <w:t>leading firearms manufacturers in the country</w:t>
      </w:r>
      <w:r w:rsidR="00027114" w:rsidRPr="006F38D6">
        <w:rPr>
          <w:rFonts w:ascii="Times New Roman" w:hAnsi="Times New Roman" w:cs="Times New Roman"/>
          <w:sz w:val="20"/>
          <w:szCs w:val="20"/>
        </w:rPr>
        <w:t xml:space="preserve"> and the leading lever action manufacturer</w:t>
      </w:r>
      <w:r w:rsidRPr="006F38D6">
        <w:rPr>
          <w:rFonts w:ascii="Times New Roman" w:hAnsi="Times New Roman" w:cs="Times New Roman"/>
          <w:sz w:val="20"/>
          <w:szCs w:val="20"/>
        </w:rPr>
        <w:t>. Their company motto is ‘Made In America Or Not Made At All</w:t>
      </w:r>
      <w:r w:rsidR="00D02DD8" w:rsidRPr="006F38D6">
        <w:rPr>
          <w:rFonts w:ascii="Times New Roman" w:hAnsi="Times New Roman" w:cs="Times New Roman"/>
          <w:sz w:val="20"/>
          <w:szCs w:val="20"/>
        </w:rPr>
        <w:t>,</w:t>
      </w:r>
      <w:r w:rsidRPr="006F38D6">
        <w:rPr>
          <w:rFonts w:ascii="Times New Roman" w:hAnsi="Times New Roman" w:cs="Times New Roman"/>
          <w:sz w:val="20"/>
          <w:szCs w:val="20"/>
        </w:rPr>
        <w:t xml:space="preserve">’ and their products come with </w:t>
      </w:r>
      <w:r w:rsidR="00825A9A" w:rsidRPr="006F38D6">
        <w:rPr>
          <w:rFonts w:ascii="Times New Roman" w:hAnsi="Times New Roman" w:cs="Times New Roman"/>
          <w:sz w:val="20"/>
          <w:szCs w:val="20"/>
        </w:rPr>
        <w:t>a</w:t>
      </w:r>
      <w:r w:rsidRPr="006F38D6">
        <w:rPr>
          <w:rFonts w:ascii="Times New Roman" w:hAnsi="Times New Roman" w:cs="Times New Roman"/>
          <w:sz w:val="20"/>
          <w:szCs w:val="20"/>
        </w:rPr>
        <w:t xml:space="preserve"> lifetime guarantee backed by award-winning customer service. The original Henry rifle played a significant role in the frontier days of the American West and is one of the most legendary, respected and sought-after rifles in the history of firearms. The company’s manufacturing facilities are in Bayonne, NJ and Rice Lake, WI.</w:t>
      </w:r>
    </w:p>
    <w:p w14:paraId="4D1C975F" w14:textId="77777777" w:rsidR="00DF0EAC" w:rsidRPr="00DF0EAC" w:rsidRDefault="00DF0EAC" w:rsidP="00DF0EAC">
      <w:pPr>
        <w:rPr>
          <w:rFonts w:ascii="Times New Roman" w:hAnsi="Times New Roman" w:cs="Times New Roman"/>
          <w:sz w:val="20"/>
          <w:szCs w:val="20"/>
        </w:rPr>
      </w:pPr>
    </w:p>
    <w:p w14:paraId="53AB58A4" w14:textId="75227F38" w:rsidR="00814E3C" w:rsidRPr="00DB1972" w:rsidRDefault="004652FC" w:rsidP="00814E3C">
      <w:pPr>
        <w:pStyle w:val="NormalWeb"/>
        <w:spacing w:before="0" w:beforeAutospacing="0" w:after="0" w:afterAutospacing="0" w:line="225" w:lineRule="atLeast"/>
        <w:jc w:val="center"/>
        <w:rPr>
          <w:sz w:val="22"/>
          <w:szCs w:val="22"/>
        </w:rPr>
      </w:pPr>
      <w:r w:rsidRPr="00DB1972">
        <w:rPr>
          <w:sz w:val="22"/>
          <w:szCs w:val="22"/>
        </w:rPr>
        <w:lastRenderedPageBreak/>
        <w:t>###</w:t>
      </w:r>
    </w:p>
    <w:sectPr w:rsidR="00814E3C" w:rsidRPr="00DB1972" w:rsidSect="00266AE2">
      <w:footerReference w:type="default" r:id="rId11"/>
      <w:pgSz w:w="12240" w:h="15840"/>
      <w:pgMar w:top="720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B442FA" w14:textId="77777777" w:rsidR="00225E6C" w:rsidRDefault="00225E6C" w:rsidP="00122734">
      <w:r>
        <w:separator/>
      </w:r>
    </w:p>
  </w:endnote>
  <w:endnote w:type="continuationSeparator" w:id="0">
    <w:p w14:paraId="2421CBFC" w14:textId="77777777" w:rsidR="00225E6C" w:rsidRDefault="00225E6C" w:rsidP="001227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0"/>
        <w:szCs w:val="20"/>
      </w:rPr>
      <w:id w:val="-18702179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E51546" w14:textId="04116C74" w:rsidR="00B437F7" w:rsidRPr="00122734" w:rsidRDefault="00B437F7">
        <w:pPr>
          <w:pStyle w:val="Footer"/>
          <w:jc w:val="right"/>
          <w:rPr>
            <w:rFonts w:ascii="Times New Roman" w:hAnsi="Times New Roman" w:cs="Times New Roman"/>
            <w:sz w:val="20"/>
            <w:szCs w:val="20"/>
          </w:rPr>
        </w:pPr>
        <w:r w:rsidRPr="00122734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122734">
          <w:rPr>
            <w:rFonts w:ascii="Times New Roman" w:hAnsi="Times New Roman" w:cs="Times New Roman"/>
            <w:sz w:val="20"/>
            <w:szCs w:val="20"/>
          </w:rPr>
          <w:instrText xml:space="preserve"> PAGE   \* MERGEFORMAT </w:instrText>
        </w:r>
        <w:r w:rsidRPr="00122734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4F06FB">
          <w:rPr>
            <w:rFonts w:ascii="Times New Roman" w:hAnsi="Times New Roman" w:cs="Times New Roman"/>
            <w:noProof/>
            <w:sz w:val="20"/>
            <w:szCs w:val="20"/>
          </w:rPr>
          <w:t>2</w:t>
        </w:r>
        <w:r w:rsidRPr="00122734">
          <w:rPr>
            <w:rFonts w:ascii="Times New Roman" w:hAnsi="Times New Roman" w:cs="Times New Roman"/>
            <w:noProof/>
            <w:sz w:val="20"/>
            <w:szCs w:val="20"/>
          </w:rPr>
          <w:fldChar w:fldCharType="end"/>
        </w:r>
      </w:p>
    </w:sdtContent>
  </w:sdt>
  <w:p w14:paraId="2A6E229B" w14:textId="77777777" w:rsidR="00B437F7" w:rsidRDefault="00B437F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47AC67" w14:textId="77777777" w:rsidR="00225E6C" w:rsidRDefault="00225E6C" w:rsidP="00122734">
      <w:r>
        <w:separator/>
      </w:r>
    </w:p>
  </w:footnote>
  <w:footnote w:type="continuationSeparator" w:id="0">
    <w:p w14:paraId="29C0B154" w14:textId="77777777" w:rsidR="00225E6C" w:rsidRDefault="00225E6C" w:rsidP="0012273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MLQ0NLQwMbAwMDVX0lEKTi0uzszPAykwqgUAgUHe0CwAAAA="/>
  </w:docVars>
  <w:rsids>
    <w:rsidRoot w:val="00E20854"/>
    <w:rsid w:val="00001677"/>
    <w:rsid w:val="000071AC"/>
    <w:rsid w:val="00007E03"/>
    <w:rsid w:val="00007F6C"/>
    <w:rsid w:val="0001033F"/>
    <w:rsid w:val="00010764"/>
    <w:rsid w:val="00012AE2"/>
    <w:rsid w:val="00012D33"/>
    <w:rsid w:val="000136D6"/>
    <w:rsid w:val="00014108"/>
    <w:rsid w:val="00014C17"/>
    <w:rsid w:val="00015F2F"/>
    <w:rsid w:val="00016262"/>
    <w:rsid w:val="0001745A"/>
    <w:rsid w:val="000223DD"/>
    <w:rsid w:val="00022553"/>
    <w:rsid w:val="00022623"/>
    <w:rsid w:val="00023810"/>
    <w:rsid w:val="00024FA8"/>
    <w:rsid w:val="00025DCD"/>
    <w:rsid w:val="00027114"/>
    <w:rsid w:val="00030AA9"/>
    <w:rsid w:val="00032F07"/>
    <w:rsid w:val="000332EC"/>
    <w:rsid w:val="00033DE1"/>
    <w:rsid w:val="000369FE"/>
    <w:rsid w:val="00037A49"/>
    <w:rsid w:val="00041E39"/>
    <w:rsid w:val="00041E54"/>
    <w:rsid w:val="00042E50"/>
    <w:rsid w:val="00044ED7"/>
    <w:rsid w:val="00045E20"/>
    <w:rsid w:val="0004741A"/>
    <w:rsid w:val="00050042"/>
    <w:rsid w:val="00051337"/>
    <w:rsid w:val="00052E30"/>
    <w:rsid w:val="0005693D"/>
    <w:rsid w:val="00060518"/>
    <w:rsid w:val="00060646"/>
    <w:rsid w:val="00061323"/>
    <w:rsid w:val="00061BE2"/>
    <w:rsid w:val="000628A5"/>
    <w:rsid w:val="000660ED"/>
    <w:rsid w:val="00067A5A"/>
    <w:rsid w:val="00067D41"/>
    <w:rsid w:val="00072E48"/>
    <w:rsid w:val="00073D3C"/>
    <w:rsid w:val="0007407F"/>
    <w:rsid w:val="00075312"/>
    <w:rsid w:val="00080190"/>
    <w:rsid w:val="00081A83"/>
    <w:rsid w:val="00081C20"/>
    <w:rsid w:val="000828D3"/>
    <w:rsid w:val="000834C2"/>
    <w:rsid w:val="0008552D"/>
    <w:rsid w:val="00087FB9"/>
    <w:rsid w:val="00092F5B"/>
    <w:rsid w:val="000932D9"/>
    <w:rsid w:val="0009434F"/>
    <w:rsid w:val="000950A0"/>
    <w:rsid w:val="00095373"/>
    <w:rsid w:val="000960EC"/>
    <w:rsid w:val="00097636"/>
    <w:rsid w:val="000A2367"/>
    <w:rsid w:val="000A337F"/>
    <w:rsid w:val="000A4B03"/>
    <w:rsid w:val="000A4D81"/>
    <w:rsid w:val="000A4E95"/>
    <w:rsid w:val="000A74E8"/>
    <w:rsid w:val="000A7EB5"/>
    <w:rsid w:val="000B1A6C"/>
    <w:rsid w:val="000B31D0"/>
    <w:rsid w:val="000C0D14"/>
    <w:rsid w:val="000C0E7C"/>
    <w:rsid w:val="000C2125"/>
    <w:rsid w:val="000C245A"/>
    <w:rsid w:val="000C2520"/>
    <w:rsid w:val="000C2919"/>
    <w:rsid w:val="000C49ED"/>
    <w:rsid w:val="000C4BEC"/>
    <w:rsid w:val="000C648B"/>
    <w:rsid w:val="000D016C"/>
    <w:rsid w:val="000D0CAD"/>
    <w:rsid w:val="000D1864"/>
    <w:rsid w:val="000D264C"/>
    <w:rsid w:val="000D56CB"/>
    <w:rsid w:val="000D7C8B"/>
    <w:rsid w:val="000E354D"/>
    <w:rsid w:val="000E3584"/>
    <w:rsid w:val="000E4049"/>
    <w:rsid w:val="000E48E1"/>
    <w:rsid w:val="000E493B"/>
    <w:rsid w:val="000E6204"/>
    <w:rsid w:val="000E6766"/>
    <w:rsid w:val="000E7874"/>
    <w:rsid w:val="000F12A1"/>
    <w:rsid w:val="000F13BF"/>
    <w:rsid w:val="000F1A5D"/>
    <w:rsid w:val="000F26EE"/>
    <w:rsid w:val="000F2BC0"/>
    <w:rsid w:val="000F7DB4"/>
    <w:rsid w:val="0010189E"/>
    <w:rsid w:val="00104DC9"/>
    <w:rsid w:val="0010609D"/>
    <w:rsid w:val="001065A9"/>
    <w:rsid w:val="00106A76"/>
    <w:rsid w:val="00106DE4"/>
    <w:rsid w:val="00112E16"/>
    <w:rsid w:val="00113778"/>
    <w:rsid w:val="00113D0E"/>
    <w:rsid w:val="00115F10"/>
    <w:rsid w:val="001226BB"/>
    <w:rsid w:val="00122734"/>
    <w:rsid w:val="00123E17"/>
    <w:rsid w:val="0012501D"/>
    <w:rsid w:val="00125A02"/>
    <w:rsid w:val="00126CE5"/>
    <w:rsid w:val="00127DD4"/>
    <w:rsid w:val="00131A71"/>
    <w:rsid w:val="00131EEC"/>
    <w:rsid w:val="00132E45"/>
    <w:rsid w:val="0013571E"/>
    <w:rsid w:val="00135986"/>
    <w:rsid w:val="00135BB2"/>
    <w:rsid w:val="00142EC6"/>
    <w:rsid w:val="001444B2"/>
    <w:rsid w:val="001477C4"/>
    <w:rsid w:val="00150153"/>
    <w:rsid w:val="001507B4"/>
    <w:rsid w:val="00152494"/>
    <w:rsid w:val="00152F64"/>
    <w:rsid w:val="0015334C"/>
    <w:rsid w:val="00153B1C"/>
    <w:rsid w:val="00157781"/>
    <w:rsid w:val="001633E4"/>
    <w:rsid w:val="00165A59"/>
    <w:rsid w:val="00166053"/>
    <w:rsid w:val="001679A9"/>
    <w:rsid w:val="0017117B"/>
    <w:rsid w:val="00172A96"/>
    <w:rsid w:val="00173791"/>
    <w:rsid w:val="00173CC1"/>
    <w:rsid w:val="00173F83"/>
    <w:rsid w:val="001828BC"/>
    <w:rsid w:val="00182915"/>
    <w:rsid w:val="00182CB9"/>
    <w:rsid w:val="0018380A"/>
    <w:rsid w:val="001838E3"/>
    <w:rsid w:val="00184DA6"/>
    <w:rsid w:val="001851FA"/>
    <w:rsid w:val="001860D0"/>
    <w:rsid w:val="00186E1F"/>
    <w:rsid w:val="00187147"/>
    <w:rsid w:val="00187195"/>
    <w:rsid w:val="00190CD7"/>
    <w:rsid w:val="001914DD"/>
    <w:rsid w:val="00193929"/>
    <w:rsid w:val="00195773"/>
    <w:rsid w:val="001965F2"/>
    <w:rsid w:val="00196992"/>
    <w:rsid w:val="00197E84"/>
    <w:rsid w:val="001A16A5"/>
    <w:rsid w:val="001A2B4E"/>
    <w:rsid w:val="001A2FB0"/>
    <w:rsid w:val="001A3473"/>
    <w:rsid w:val="001A4363"/>
    <w:rsid w:val="001A468A"/>
    <w:rsid w:val="001A5F50"/>
    <w:rsid w:val="001A6118"/>
    <w:rsid w:val="001A6691"/>
    <w:rsid w:val="001A7157"/>
    <w:rsid w:val="001A71A8"/>
    <w:rsid w:val="001B0FFD"/>
    <w:rsid w:val="001B127D"/>
    <w:rsid w:val="001B266E"/>
    <w:rsid w:val="001B5B09"/>
    <w:rsid w:val="001C0A08"/>
    <w:rsid w:val="001C1219"/>
    <w:rsid w:val="001C385A"/>
    <w:rsid w:val="001C4BAC"/>
    <w:rsid w:val="001C5F5E"/>
    <w:rsid w:val="001C630C"/>
    <w:rsid w:val="001D13C0"/>
    <w:rsid w:val="001D15F5"/>
    <w:rsid w:val="001D17DC"/>
    <w:rsid w:val="001D1B38"/>
    <w:rsid w:val="001D2D5C"/>
    <w:rsid w:val="001D339C"/>
    <w:rsid w:val="001D4CBB"/>
    <w:rsid w:val="001D619F"/>
    <w:rsid w:val="001E0608"/>
    <w:rsid w:val="001E188F"/>
    <w:rsid w:val="001E4653"/>
    <w:rsid w:val="001F1332"/>
    <w:rsid w:val="001F14E7"/>
    <w:rsid w:val="001F1C75"/>
    <w:rsid w:val="001F25DC"/>
    <w:rsid w:val="001F2A6F"/>
    <w:rsid w:val="001F412E"/>
    <w:rsid w:val="001F5455"/>
    <w:rsid w:val="001F6075"/>
    <w:rsid w:val="001F6C42"/>
    <w:rsid w:val="00200AD9"/>
    <w:rsid w:val="0020426A"/>
    <w:rsid w:val="0020733B"/>
    <w:rsid w:val="00210FAC"/>
    <w:rsid w:val="002115AF"/>
    <w:rsid w:val="00211C65"/>
    <w:rsid w:val="00212441"/>
    <w:rsid w:val="00212B6E"/>
    <w:rsid w:val="00212CC5"/>
    <w:rsid w:val="00215917"/>
    <w:rsid w:val="00215941"/>
    <w:rsid w:val="0021765E"/>
    <w:rsid w:val="00217E77"/>
    <w:rsid w:val="002207CB"/>
    <w:rsid w:val="00220DB5"/>
    <w:rsid w:val="00221CFB"/>
    <w:rsid w:val="00223461"/>
    <w:rsid w:val="002245C5"/>
    <w:rsid w:val="00224623"/>
    <w:rsid w:val="00225E6C"/>
    <w:rsid w:val="00227D69"/>
    <w:rsid w:val="00232925"/>
    <w:rsid w:val="00233E25"/>
    <w:rsid w:val="00234179"/>
    <w:rsid w:val="002356D1"/>
    <w:rsid w:val="00237436"/>
    <w:rsid w:val="00240B3E"/>
    <w:rsid w:val="002437D3"/>
    <w:rsid w:val="00243A53"/>
    <w:rsid w:val="00246B64"/>
    <w:rsid w:val="00250015"/>
    <w:rsid w:val="00250476"/>
    <w:rsid w:val="002508C9"/>
    <w:rsid w:val="00250BE0"/>
    <w:rsid w:val="00253248"/>
    <w:rsid w:val="00253C80"/>
    <w:rsid w:val="00254E46"/>
    <w:rsid w:val="00255AFA"/>
    <w:rsid w:val="00256B8D"/>
    <w:rsid w:val="0026199A"/>
    <w:rsid w:val="002652BC"/>
    <w:rsid w:val="00265D08"/>
    <w:rsid w:val="002661FE"/>
    <w:rsid w:val="002663C9"/>
    <w:rsid w:val="00266AE2"/>
    <w:rsid w:val="002675E9"/>
    <w:rsid w:val="002702EE"/>
    <w:rsid w:val="002751D3"/>
    <w:rsid w:val="002768F8"/>
    <w:rsid w:val="002803AF"/>
    <w:rsid w:val="00281CE7"/>
    <w:rsid w:val="002830C7"/>
    <w:rsid w:val="00283898"/>
    <w:rsid w:val="00284553"/>
    <w:rsid w:val="00286D0B"/>
    <w:rsid w:val="00287D9B"/>
    <w:rsid w:val="002911BF"/>
    <w:rsid w:val="002915B6"/>
    <w:rsid w:val="002925E8"/>
    <w:rsid w:val="002940F0"/>
    <w:rsid w:val="00294B0E"/>
    <w:rsid w:val="002A0517"/>
    <w:rsid w:val="002A545A"/>
    <w:rsid w:val="002A60CA"/>
    <w:rsid w:val="002A66C7"/>
    <w:rsid w:val="002A6E85"/>
    <w:rsid w:val="002B3AA3"/>
    <w:rsid w:val="002B7E8D"/>
    <w:rsid w:val="002C4D61"/>
    <w:rsid w:val="002C6516"/>
    <w:rsid w:val="002C6BAD"/>
    <w:rsid w:val="002D04EF"/>
    <w:rsid w:val="002D1B74"/>
    <w:rsid w:val="002D3D3D"/>
    <w:rsid w:val="002D44EF"/>
    <w:rsid w:val="002D5F8D"/>
    <w:rsid w:val="002D6825"/>
    <w:rsid w:val="002D7137"/>
    <w:rsid w:val="002E187A"/>
    <w:rsid w:val="002E2704"/>
    <w:rsid w:val="002E6B6E"/>
    <w:rsid w:val="002F0D27"/>
    <w:rsid w:val="002F1EAC"/>
    <w:rsid w:val="002F4BE2"/>
    <w:rsid w:val="002F7649"/>
    <w:rsid w:val="00301BF6"/>
    <w:rsid w:val="00302337"/>
    <w:rsid w:val="00302F28"/>
    <w:rsid w:val="00307894"/>
    <w:rsid w:val="00307DF4"/>
    <w:rsid w:val="00312FA9"/>
    <w:rsid w:val="0031302C"/>
    <w:rsid w:val="00314F38"/>
    <w:rsid w:val="003153AF"/>
    <w:rsid w:val="00316339"/>
    <w:rsid w:val="00322BD3"/>
    <w:rsid w:val="00323049"/>
    <w:rsid w:val="00323479"/>
    <w:rsid w:val="00325082"/>
    <w:rsid w:val="003250B8"/>
    <w:rsid w:val="003252D5"/>
    <w:rsid w:val="00325465"/>
    <w:rsid w:val="0032662E"/>
    <w:rsid w:val="00326A85"/>
    <w:rsid w:val="0032791C"/>
    <w:rsid w:val="003301E2"/>
    <w:rsid w:val="00333064"/>
    <w:rsid w:val="0033344F"/>
    <w:rsid w:val="0033348D"/>
    <w:rsid w:val="00335CAA"/>
    <w:rsid w:val="003363A4"/>
    <w:rsid w:val="0034088E"/>
    <w:rsid w:val="003410CB"/>
    <w:rsid w:val="0034121B"/>
    <w:rsid w:val="00342448"/>
    <w:rsid w:val="00343296"/>
    <w:rsid w:val="00343C0F"/>
    <w:rsid w:val="00345DCF"/>
    <w:rsid w:val="003505C4"/>
    <w:rsid w:val="0035070D"/>
    <w:rsid w:val="003510A2"/>
    <w:rsid w:val="0035183B"/>
    <w:rsid w:val="00353F46"/>
    <w:rsid w:val="003548F5"/>
    <w:rsid w:val="003557FA"/>
    <w:rsid w:val="00357F01"/>
    <w:rsid w:val="003618F0"/>
    <w:rsid w:val="00361B34"/>
    <w:rsid w:val="003632E9"/>
    <w:rsid w:val="003633C0"/>
    <w:rsid w:val="0036497C"/>
    <w:rsid w:val="00365D5D"/>
    <w:rsid w:val="00367FA7"/>
    <w:rsid w:val="0037009B"/>
    <w:rsid w:val="00370882"/>
    <w:rsid w:val="00370B71"/>
    <w:rsid w:val="00371A81"/>
    <w:rsid w:val="00372027"/>
    <w:rsid w:val="003731C6"/>
    <w:rsid w:val="00374EDB"/>
    <w:rsid w:val="003756FE"/>
    <w:rsid w:val="003764E0"/>
    <w:rsid w:val="00377FD5"/>
    <w:rsid w:val="00380041"/>
    <w:rsid w:val="00380153"/>
    <w:rsid w:val="00380330"/>
    <w:rsid w:val="00383F68"/>
    <w:rsid w:val="00384E3F"/>
    <w:rsid w:val="003862FD"/>
    <w:rsid w:val="00386D63"/>
    <w:rsid w:val="003904BC"/>
    <w:rsid w:val="00390748"/>
    <w:rsid w:val="003911EB"/>
    <w:rsid w:val="00392CC8"/>
    <w:rsid w:val="00392CD7"/>
    <w:rsid w:val="00392F42"/>
    <w:rsid w:val="00393878"/>
    <w:rsid w:val="00394055"/>
    <w:rsid w:val="00395835"/>
    <w:rsid w:val="003A0C95"/>
    <w:rsid w:val="003A0EA8"/>
    <w:rsid w:val="003A1262"/>
    <w:rsid w:val="003A281A"/>
    <w:rsid w:val="003A2823"/>
    <w:rsid w:val="003A2BCC"/>
    <w:rsid w:val="003A3662"/>
    <w:rsid w:val="003A50B5"/>
    <w:rsid w:val="003B20B5"/>
    <w:rsid w:val="003B26ED"/>
    <w:rsid w:val="003B27E4"/>
    <w:rsid w:val="003B38D1"/>
    <w:rsid w:val="003B46D8"/>
    <w:rsid w:val="003B542B"/>
    <w:rsid w:val="003B556A"/>
    <w:rsid w:val="003B6CF0"/>
    <w:rsid w:val="003B7E2B"/>
    <w:rsid w:val="003C07BE"/>
    <w:rsid w:val="003C09B9"/>
    <w:rsid w:val="003C1A38"/>
    <w:rsid w:val="003C5600"/>
    <w:rsid w:val="003C5CB6"/>
    <w:rsid w:val="003C6ABA"/>
    <w:rsid w:val="003D01F5"/>
    <w:rsid w:val="003D0742"/>
    <w:rsid w:val="003D178A"/>
    <w:rsid w:val="003D1FD8"/>
    <w:rsid w:val="003D2019"/>
    <w:rsid w:val="003D5386"/>
    <w:rsid w:val="003E0C9D"/>
    <w:rsid w:val="003E20F0"/>
    <w:rsid w:val="003E23FA"/>
    <w:rsid w:val="003E749B"/>
    <w:rsid w:val="003E791B"/>
    <w:rsid w:val="003E7EA5"/>
    <w:rsid w:val="003F0225"/>
    <w:rsid w:val="003F08D3"/>
    <w:rsid w:val="003F169E"/>
    <w:rsid w:val="003F24F3"/>
    <w:rsid w:val="003F4FB6"/>
    <w:rsid w:val="003F50C9"/>
    <w:rsid w:val="003F56BB"/>
    <w:rsid w:val="00402769"/>
    <w:rsid w:val="00402C17"/>
    <w:rsid w:val="00402EB6"/>
    <w:rsid w:val="0040572E"/>
    <w:rsid w:val="00405B3A"/>
    <w:rsid w:val="00410A7B"/>
    <w:rsid w:val="00415648"/>
    <w:rsid w:val="00422BAA"/>
    <w:rsid w:val="004238D6"/>
    <w:rsid w:val="00424D15"/>
    <w:rsid w:val="00425E98"/>
    <w:rsid w:val="00432885"/>
    <w:rsid w:val="004328E0"/>
    <w:rsid w:val="00435C67"/>
    <w:rsid w:val="00435F2E"/>
    <w:rsid w:val="00436D32"/>
    <w:rsid w:val="004373E9"/>
    <w:rsid w:val="00441F6F"/>
    <w:rsid w:val="00444C60"/>
    <w:rsid w:val="004529B6"/>
    <w:rsid w:val="00452B56"/>
    <w:rsid w:val="00452CBA"/>
    <w:rsid w:val="00456E62"/>
    <w:rsid w:val="00457B3F"/>
    <w:rsid w:val="00463FE5"/>
    <w:rsid w:val="00464D8F"/>
    <w:rsid w:val="004652FC"/>
    <w:rsid w:val="0046674A"/>
    <w:rsid w:val="00467450"/>
    <w:rsid w:val="004705BE"/>
    <w:rsid w:val="00472E7B"/>
    <w:rsid w:val="004743D9"/>
    <w:rsid w:val="004746FB"/>
    <w:rsid w:val="00475178"/>
    <w:rsid w:val="00475D0A"/>
    <w:rsid w:val="0047630B"/>
    <w:rsid w:val="00476631"/>
    <w:rsid w:val="0047698A"/>
    <w:rsid w:val="00476C3F"/>
    <w:rsid w:val="00476C64"/>
    <w:rsid w:val="00481E64"/>
    <w:rsid w:val="004821A8"/>
    <w:rsid w:val="00482A80"/>
    <w:rsid w:val="00485139"/>
    <w:rsid w:val="00490374"/>
    <w:rsid w:val="00494D1F"/>
    <w:rsid w:val="00495487"/>
    <w:rsid w:val="00495910"/>
    <w:rsid w:val="00495C88"/>
    <w:rsid w:val="00495CD1"/>
    <w:rsid w:val="00496DF1"/>
    <w:rsid w:val="00497573"/>
    <w:rsid w:val="00497CDA"/>
    <w:rsid w:val="004A0C36"/>
    <w:rsid w:val="004A1138"/>
    <w:rsid w:val="004A1C66"/>
    <w:rsid w:val="004A1E22"/>
    <w:rsid w:val="004A2103"/>
    <w:rsid w:val="004A2BAD"/>
    <w:rsid w:val="004A38A7"/>
    <w:rsid w:val="004A4249"/>
    <w:rsid w:val="004A4C90"/>
    <w:rsid w:val="004A5723"/>
    <w:rsid w:val="004A7447"/>
    <w:rsid w:val="004B2900"/>
    <w:rsid w:val="004B2B70"/>
    <w:rsid w:val="004B3598"/>
    <w:rsid w:val="004B6038"/>
    <w:rsid w:val="004B7DAC"/>
    <w:rsid w:val="004C3819"/>
    <w:rsid w:val="004C7CB1"/>
    <w:rsid w:val="004D0B2C"/>
    <w:rsid w:val="004D1FDC"/>
    <w:rsid w:val="004D2528"/>
    <w:rsid w:val="004D6197"/>
    <w:rsid w:val="004D65B2"/>
    <w:rsid w:val="004D7669"/>
    <w:rsid w:val="004D7F10"/>
    <w:rsid w:val="004E0493"/>
    <w:rsid w:val="004E0494"/>
    <w:rsid w:val="004E1373"/>
    <w:rsid w:val="004E3FF9"/>
    <w:rsid w:val="004E4FAE"/>
    <w:rsid w:val="004E7EA3"/>
    <w:rsid w:val="004F06FB"/>
    <w:rsid w:val="004F154D"/>
    <w:rsid w:val="0050198C"/>
    <w:rsid w:val="00502538"/>
    <w:rsid w:val="0050464C"/>
    <w:rsid w:val="00511741"/>
    <w:rsid w:val="0051364D"/>
    <w:rsid w:val="0051427E"/>
    <w:rsid w:val="0051569B"/>
    <w:rsid w:val="0051790C"/>
    <w:rsid w:val="00520915"/>
    <w:rsid w:val="00520B8F"/>
    <w:rsid w:val="005216D5"/>
    <w:rsid w:val="00522577"/>
    <w:rsid w:val="00525312"/>
    <w:rsid w:val="00525413"/>
    <w:rsid w:val="0052655C"/>
    <w:rsid w:val="00527737"/>
    <w:rsid w:val="005304FC"/>
    <w:rsid w:val="005307BE"/>
    <w:rsid w:val="00531056"/>
    <w:rsid w:val="005331F3"/>
    <w:rsid w:val="005336C7"/>
    <w:rsid w:val="00533818"/>
    <w:rsid w:val="00535CDF"/>
    <w:rsid w:val="00537479"/>
    <w:rsid w:val="005376DB"/>
    <w:rsid w:val="00537FBC"/>
    <w:rsid w:val="00540CA5"/>
    <w:rsid w:val="0054106E"/>
    <w:rsid w:val="00544616"/>
    <w:rsid w:val="00544C72"/>
    <w:rsid w:val="00545049"/>
    <w:rsid w:val="005450FE"/>
    <w:rsid w:val="0054626A"/>
    <w:rsid w:val="00547930"/>
    <w:rsid w:val="00547C45"/>
    <w:rsid w:val="00550D63"/>
    <w:rsid w:val="00551552"/>
    <w:rsid w:val="00551562"/>
    <w:rsid w:val="005562E0"/>
    <w:rsid w:val="00556B48"/>
    <w:rsid w:val="0055737C"/>
    <w:rsid w:val="00557DE4"/>
    <w:rsid w:val="005607ED"/>
    <w:rsid w:val="00562A4C"/>
    <w:rsid w:val="00562EFE"/>
    <w:rsid w:val="00565286"/>
    <w:rsid w:val="00571310"/>
    <w:rsid w:val="00573E2D"/>
    <w:rsid w:val="0057738E"/>
    <w:rsid w:val="0057774C"/>
    <w:rsid w:val="00580042"/>
    <w:rsid w:val="005836C8"/>
    <w:rsid w:val="005839BE"/>
    <w:rsid w:val="0058439A"/>
    <w:rsid w:val="00585E34"/>
    <w:rsid w:val="00586515"/>
    <w:rsid w:val="00587269"/>
    <w:rsid w:val="005873EE"/>
    <w:rsid w:val="00592DAA"/>
    <w:rsid w:val="00594CF6"/>
    <w:rsid w:val="0059521F"/>
    <w:rsid w:val="005A1B28"/>
    <w:rsid w:val="005A2FE9"/>
    <w:rsid w:val="005A3A4B"/>
    <w:rsid w:val="005A5918"/>
    <w:rsid w:val="005A78D9"/>
    <w:rsid w:val="005A7EA2"/>
    <w:rsid w:val="005B4C26"/>
    <w:rsid w:val="005B5556"/>
    <w:rsid w:val="005B70FA"/>
    <w:rsid w:val="005B76E0"/>
    <w:rsid w:val="005C6264"/>
    <w:rsid w:val="005D00BB"/>
    <w:rsid w:val="005D0391"/>
    <w:rsid w:val="005D13A1"/>
    <w:rsid w:val="005D1425"/>
    <w:rsid w:val="005D1924"/>
    <w:rsid w:val="005D3348"/>
    <w:rsid w:val="005D383B"/>
    <w:rsid w:val="005D45A8"/>
    <w:rsid w:val="005D4805"/>
    <w:rsid w:val="005D6796"/>
    <w:rsid w:val="005D79C0"/>
    <w:rsid w:val="005E0546"/>
    <w:rsid w:val="005E30CF"/>
    <w:rsid w:val="005E327E"/>
    <w:rsid w:val="005E3C57"/>
    <w:rsid w:val="005E4F8D"/>
    <w:rsid w:val="005E534C"/>
    <w:rsid w:val="005E6F98"/>
    <w:rsid w:val="005F0506"/>
    <w:rsid w:val="005F0715"/>
    <w:rsid w:val="005F1B5B"/>
    <w:rsid w:val="005F3ED8"/>
    <w:rsid w:val="006013B1"/>
    <w:rsid w:val="006041F1"/>
    <w:rsid w:val="00605527"/>
    <w:rsid w:val="00605D6C"/>
    <w:rsid w:val="00606323"/>
    <w:rsid w:val="00606FF6"/>
    <w:rsid w:val="006108EF"/>
    <w:rsid w:val="00610DB7"/>
    <w:rsid w:val="006111AE"/>
    <w:rsid w:val="006130FA"/>
    <w:rsid w:val="00613AB7"/>
    <w:rsid w:val="00616C73"/>
    <w:rsid w:val="00616D6D"/>
    <w:rsid w:val="00621117"/>
    <w:rsid w:val="006234F3"/>
    <w:rsid w:val="00623F59"/>
    <w:rsid w:val="00625444"/>
    <w:rsid w:val="006269C3"/>
    <w:rsid w:val="00630880"/>
    <w:rsid w:val="00631578"/>
    <w:rsid w:val="00631F2E"/>
    <w:rsid w:val="006347CA"/>
    <w:rsid w:val="0063740F"/>
    <w:rsid w:val="0063798C"/>
    <w:rsid w:val="00637CDD"/>
    <w:rsid w:val="00640011"/>
    <w:rsid w:val="00640588"/>
    <w:rsid w:val="00643387"/>
    <w:rsid w:val="006447CF"/>
    <w:rsid w:val="00644AC5"/>
    <w:rsid w:val="00647545"/>
    <w:rsid w:val="00647CA8"/>
    <w:rsid w:val="006503E3"/>
    <w:rsid w:val="00652966"/>
    <w:rsid w:val="0065605E"/>
    <w:rsid w:val="0065734E"/>
    <w:rsid w:val="006579C7"/>
    <w:rsid w:val="00660B8E"/>
    <w:rsid w:val="006614DC"/>
    <w:rsid w:val="00662D71"/>
    <w:rsid w:val="0067078D"/>
    <w:rsid w:val="00670F47"/>
    <w:rsid w:val="0067136C"/>
    <w:rsid w:val="0067181C"/>
    <w:rsid w:val="00672F26"/>
    <w:rsid w:val="00673AC8"/>
    <w:rsid w:val="00675033"/>
    <w:rsid w:val="006751D7"/>
    <w:rsid w:val="00677547"/>
    <w:rsid w:val="006779F3"/>
    <w:rsid w:val="00681A20"/>
    <w:rsid w:val="00684223"/>
    <w:rsid w:val="00685ADC"/>
    <w:rsid w:val="00685DF3"/>
    <w:rsid w:val="006907B4"/>
    <w:rsid w:val="00691FBF"/>
    <w:rsid w:val="00692C32"/>
    <w:rsid w:val="00693086"/>
    <w:rsid w:val="00693BB1"/>
    <w:rsid w:val="0069767D"/>
    <w:rsid w:val="006A1367"/>
    <w:rsid w:val="006A1926"/>
    <w:rsid w:val="006A28BB"/>
    <w:rsid w:val="006A49E3"/>
    <w:rsid w:val="006A577E"/>
    <w:rsid w:val="006A7D23"/>
    <w:rsid w:val="006B0427"/>
    <w:rsid w:val="006B05FF"/>
    <w:rsid w:val="006B214F"/>
    <w:rsid w:val="006B31F4"/>
    <w:rsid w:val="006B3B05"/>
    <w:rsid w:val="006B5220"/>
    <w:rsid w:val="006B55A3"/>
    <w:rsid w:val="006B585A"/>
    <w:rsid w:val="006B5D4A"/>
    <w:rsid w:val="006B6E44"/>
    <w:rsid w:val="006B7EE6"/>
    <w:rsid w:val="006C0AB0"/>
    <w:rsid w:val="006C0FBF"/>
    <w:rsid w:val="006C1BEB"/>
    <w:rsid w:val="006C2873"/>
    <w:rsid w:val="006C2D00"/>
    <w:rsid w:val="006C581C"/>
    <w:rsid w:val="006C64CF"/>
    <w:rsid w:val="006C701A"/>
    <w:rsid w:val="006D1B88"/>
    <w:rsid w:val="006D1F70"/>
    <w:rsid w:val="006D23F3"/>
    <w:rsid w:val="006D4337"/>
    <w:rsid w:val="006D5234"/>
    <w:rsid w:val="006D5617"/>
    <w:rsid w:val="006D67A1"/>
    <w:rsid w:val="006D6F5A"/>
    <w:rsid w:val="006E1915"/>
    <w:rsid w:val="006E2056"/>
    <w:rsid w:val="006E4F9C"/>
    <w:rsid w:val="006E5756"/>
    <w:rsid w:val="006E628D"/>
    <w:rsid w:val="006E756F"/>
    <w:rsid w:val="006E7793"/>
    <w:rsid w:val="006F0E03"/>
    <w:rsid w:val="006F1B78"/>
    <w:rsid w:val="006F1FB0"/>
    <w:rsid w:val="006F2AB4"/>
    <w:rsid w:val="006F38D6"/>
    <w:rsid w:val="006F3DAF"/>
    <w:rsid w:val="006F5884"/>
    <w:rsid w:val="006F6B38"/>
    <w:rsid w:val="006F7E45"/>
    <w:rsid w:val="00703316"/>
    <w:rsid w:val="00704E98"/>
    <w:rsid w:val="00710298"/>
    <w:rsid w:val="0071045E"/>
    <w:rsid w:val="00710B87"/>
    <w:rsid w:val="00711BCA"/>
    <w:rsid w:val="00712EAD"/>
    <w:rsid w:val="007146AA"/>
    <w:rsid w:val="00714A8E"/>
    <w:rsid w:val="0071658A"/>
    <w:rsid w:val="00717379"/>
    <w:rsid w:val="00720B37"/>
    <w:rsid w:val="00721064"/>
    <w:rsid w:val="00721C10"/>
    <w:rsid w:val="00722681"/>
    <w:rsid w:val="00722A27"/>
    <w:rsid w:val="00722FEA"/>
    <w:rsid w:val="007274F8"/>
    <w:rsid w:val="00731054"/>
    <w:rsid w:val="00732136"/>
    <w:rsid w:val="00732170"/>
    <w:rsid w:val="00733108"/>
    <w:rsid w:val="0073385C"/>
    <w:rsid w:val="00733901"/>
    <w:rsid w:val="00733C69"/>
    <w:rsid w:val="007343D0"/>
    <w:rsid w:val="007361C4"/>
    <w:rsid w:val="00740B20"/>
    <w:rsid w:val="007453CD"/>
    <w:rsid w:val="00745CE6"/>
    <w:rsid w:val="00745F02"/>
    <w:rsid w:val="00745F7C"/>
    <w:rsid w:val="007463B4"/>
    <w:rsid w:val="00750CB2"/>
    <w:rsid w:val="0075322A"/>
    <w:rsid w:val="0075429C"/>
    <w:rsid w:val="00756AA0"/>
    <w:rsid w:val="00757703"/>
    <w:rsid w:val="007600EB"/>
    <w:rsid w:val="00760E35"/>
    <w:rsid w:val="0076112A"/>
    <w:rsid w:val="00761543"/>
    <w:rsid w:val="00763026"/>
    <w:rsid w:val="007637D2"/>
    <w:rsid w:val="007662FC"/>
    <w:rsid w:val="00766ED6"/>
    <w:rsid w:val="007673C1"/>
    <w:rsid w:val="007676A8"/>
    <w:rsid w:val="00771656"/>
    <w:rsid w:val="00774144"/>
    <w:rsid w:val="0077520B"/>
    <w:rsid w:val="007762D2"/>
    <w:rsid w:val="00777B65"/>
    <w:rsid w:val="00781E3B"/>
    <w:rsid w:val="00787619"/>
    <w:rsid w:val="00787F7E"/>
    <w:rsid w:val="0079058C"/>
    <w:rsid w:val="00793700"/>
    <w:rsid w:val="00794109"/>
    <w:rsid w:val="0079554E"/>
    <w:rsid w:val="00795BD5"/>
    <w:rsid w:val="00795D73"/>
    <w:rsid w:val="0079608E"/>
    <w:rsid w:val="00796985"/>
    <w:rsid w:val="00797B73"/>
    <w:rsid w:val="007A019C"/>
    <w:rsid w:val="007A0340"/>
    <w:rsid w:val="007A1077"/>
    <w:rsid w:val="007A2FD5"/>
    <w:rsid w:val="007A3835"/>
    <w:rsid w:val="007A3993"/>
    <w:rsid w:val="007A6DF7"/>
    <w:rsid w:val="007B32E6"/>
    <w:rsid w:val="007B375B"/>
    <w:rsid w:val="007B4D56"/>
    <w:rsid w:val="007B6DE0"/>
    <w:rsid w:val="007C3B40"/>
    <w:rsid w:val="007C43E9"/>
    <w:rsid w:val="007C65FF"/>
    <w:rsid w:val="007C6B92"/>
    <w:rsid w:val="007C75E5"/>
    <w:rsid w:val="007D50C8"/>
    <w:rsid w:val="007D5812"/>
    <w:rsid w:val="007D5E7F"/>
    <w:rsid w:val="007D615C"/>
    <w:rsid w:val="007D7784"/>
    <w:rsid w:val="007E3635"/>
    <w:rsid w:val="007E3937"/>
    <w:rsid w:val="007E5214"/>
    <w:rsid w:val="007E781D"/>
    <w:rsid w:val="007F66AA"/>
    <w:rsid w:val="007F7399"/>
    <w:rsid w:val="007F7C89"/>
    <w:rsid w:val="00802666"/>
    <w:rsid w:val="008032F4"/>
    <w:rsid w:val="00803FFE"/>
    <w:rsid w:val="00806633"/>
    <w:rsid w:val="00807038"/>
    <w:rsid w:val="008109A9"/>
    <w:rsid w:val="00811AA3"/>
    <w:rsid w:val="0081246B"/>
    <w:rsid w:val="008132D9"/>
    <w:rsid w:val="00813530"/>
    <w:rsid w:val="00814E3C"/>
    <w:rsid w:val="00815A1A"/>
    <w:rsid w:val="00815AB0"/>
    <w:rsid w:val="008207BD"/>
    <w:rsid w:val="00820826"/>
    <w:rsid w:val="00821598"/>
    <w:rsid w:val="00822C69"/>
    <w:rsid w:val="00825A9A"/>
    <w:rsid w:val="0082741A"/>
    <w:rsid w:val="00827D49"/>
    <w:rsid w:val="00830C1C"/>
    <w:rsid w:val="00833480"/>
    <w:rsid w:val="0083362B"/>
    <w:rsid w:val="00834124"/>
    <w:rsid w:val="008343A9"/>
    <w:rsid w:val="00834468"/>
    <w:rsid w:val="00834B0B"/>
    <w:rsid w:val="0083532D"/>
    <w:rsid w:val="0083722C"/>
    <w:rsid w:val="0084095D"/>
    <w:rsid w:val="00842139"/>
    <w:rsid w:val="008422B9"/>
    <w:rsid w:val="00844753"/>
    <w:rsid w:val="00845877"/>
    <w:rsid w:val="00846526"/>
    <w:rsid w:val="00846FFD"/>
    <w:rsid w:val="00847064"/>
    <w:rsid w:val="00853282"/>
    <w:rsid w:val="00853872"/>
    <w:rsid w:val="00855961"/>
    <w:rsid w:val="008577CE"/>
    <w:rsid w:val="00866945"/>
    <w:rsid w:val="00867315"/>
    <w:rsid w:val="00867806"/>
    <w:rsid w:val="00870150"/>
    <w:rsid w:val="00870BB6"/>
    <w:rsid w:val="00872A81"/>
    <w:rsid w:val="00872BA4"/>
    <w:rsid w:val="00874E76"/>
    <w:rsid w:val="0087556C"/>
    <w:rsid w:val="008758A7"/>
    <w:rsid w:val="0087708C"/>
    <w:rsid w:val="0087750D"/>
    <w:rsid w:val="00877820"/>
    <w:rsid w:val="008802C3"/>
    <w:rsid w:val="00882064"/>
    <w:rsid w:val="008834F9"/>
    <w:rsid w:val="00887BC0"/>
    <w:rsid w:val="008903FC"/>
    <w:rsid w:val="00892773"/>
    <w:rsid w:val="008936AF"/>
    <w:rsid w:val="00897B97"/>
    <w:rsid w:val="00897DCC"/>
    <w:rsid w:val="008A1056"/>
    <w:rsid w:val="008A30E5"/>
    <w:rsid w:val="008A3136"/>
    <w:rsid w:val="008A4E7B"/>
    <w:rsid w:val="008A4F49"/>
    <w:rsid w:val="008A59D5"/>
    <w:rsid w:val="008A5A16"/>
    <w:rsid w:val="008A5D1A"/>
    <w:rsid w:val="008A6930"/>
    <w:rsid w:val="008A77AF"/>
    <w:rsid w:val="008B2357"/>
    <w:rsid w:val="008B4053"/>
    <w:rsid w:val="008B5AEB"/>
    <w:rsid w:val="008B7CF9"/>
    <w:rsid w:val="008C3C3F"/>
    <w:rsid w:val="008C4CFA"/>
    <w:rsid w:val="008C5C69"/>
    <w:rsid w:val="008C7D64"/>
    <w:rsid w:val="008D1320"/>
    <w:rsid w:val="008D1531"/>
    <w:rsid w:val="008D2293"/>
    <w:rsid w:val="008D36FE"/>
    <w:rsid w:val="008D4D4C"/>
    <w:rsid w:val="008D5EFC"/>
    <w:rsid w:val="008D633E"/>
    <w:rsid w:val="008D7422"/>
    <w:rsid w:val="008D7F5F"/>
    <w:rsid w:val="008E0297"/>
    <w:rsid w:val="008E215F"/>
    <w:rsid w:val="008E3CFA"/>
    <w:rsid w:val="008E5569"/>
    <w:rsid w:val="008E5687"/>
    <w:rsid w:val="008E7A1B"/>
    <w:rsid w:val="008F27D6"/>
    <w:rsid w:val="008F299F"/>
    <w:rsid w:val="008F2A95"/>
    <w:rsid w:val="008F2B6A"/>
    <w:rsid w:val="008F3414"/>
    <w:rsid w:val="008F4BAD"/>
    <w:rsid w:val="008F6C2D"/>
    <w:rsid w:val="00903B8A"/>
    <w:rsid w:val="00904299"/>
    <w:rsid w:val="00905627"/>
    <w:rsid w:val="00905D4D"/>
    <w:rsid w:val="009068CB"/>
    <w:rsid w:val="00907268"/>
    <w:rsid w:val="009075F1"/>
    <w:rsid w:val="009076DE"/>
    <w:rsid w:val="00912000"/>
    <w:rsid w:val="0091337A"/>
    <w:rsid w:val="009141A8"/>
    <w:rsid w:val="00921CD9"/>
    <w:rsid w:val="00921D35"/>
    <w:rsid w:val="009229CC"/>
    <w:rsid w:val="0092398C"/>
    <w:rsid w:val="00924350"/>
    <w:rsid w:val="009258A0"/>
    <w:rsid w:val="00927824"/>
    <w:rsid w:val="00927D43"/>
    <w:rsid w:val="009307F0"/>
    <w:rsid w:val="009335DA"/>
    <w:rsid w:val="00934AA2"/>
    <w:rsid w:val="00935739"/>
    <w:rsid w:val="009376F1"/>
    <w:rsid w:val="009414BC"/>
    <w:rsid w:val="009417F8"/>
    <w:rsid w:val="00941F72"/>
    <w:rsid w:val="00942578"/>
    <w:rsid w:val="009451F9"/>
    <w:rsid w:val="00945466"/>
    <w:rsid w:val="0095195C"/>
    <w:rsid w:val="009543E3"/>
    <w:rsid w:val="00954F3A"/>
    <w:rsid w:val="0095549D"/>
    <w:rsid w:val="00956AAF"/>
    <w:rsid w:val="00956F9F"/>
    <w:rsid w:val="00960BED"/>
    <w:rsid w:val="0096178D"/>
    <w:rsid w:val="00964890"/>
    <w:rsid w:val="00965FD1"/>
    <w:rsid w:val="00967115"/>
    <w:rsid w:val="009676B0"/>
    <w:rsid w:val="00971573"/>
    <w:rsid w:val="00971ADA"/>
    <w:rsid w:val="009723BF"/>
    <w:rsid w:val="00974E64"/>
    <w:rsid w:val="009758A1"/>
    <w:rsid w:val="00975FB1"/>
    <w:rsid w:val="00976A24"/>
    <w:rsid w:val="00976D96"/>
    <w:rsid w:val="009776F8"/>
    <w:rsid w:val="00981976"/>
    <w:rsid w:val="00981F8F"/>
    <w:rsid w:val="00982757"/>
    <w:rsid w:val="00986DC7"/>
    <w:rsid w:val="00991644"/>
    <w:rsid w:val="00996AF3"/>
    <w:rsid w:val="009974A8"/>
    <w:rsid w:val="00997708"/>
    <w:rsid w:val="009A0789"/>
    <w:rsid w:val="009A1393"/>
    <w:rsid w:val="009A13E0"/>
    <w:rsid w:val="009A19DD"/>
    <w:rsid w:val="009A1DFD"/>
    <w:rsid w:val="009A1EA5"/>
    <w:rsid w:val="009A5F37"/>
    <w:rsid w:val="009A60EE"/>
    <w:rsid w:val="009A6BF9"/>
    <w:rsid w:val="009B12BF"/>
    <w:rsid w:val="009B1F29"/>
    <w:rsid w:val="009B2A6D"/>
    <w:rsid w:val="009B4322"/>
    <w:rsid w:val="009B4C1D"/>
    <w:rsid w:val="009B4D5E"/>
    <w:rsid w:val="009B56FB"/>
    <w:rsid w:val="009B5B0A"/>
    <w:rsid w:val="009C090D"/>
    <w:rsid w:val="009C1B7F"/>
    <w:rsid w:val="009C2035"/>
    <w:rsid w:val="009C5E0F"/>
    <w:rsid w:val="009D1A97"/>
    <w:rsid w:val="009D27C5"/>
    <w:rsid w:val="009D2F6A"/>
    <w:rsid w:val="009D37F7"/>
    <w:rsid w:val="009D3823"/>
    <w:rsid w:val="009D3986"/>
    <w:rsid w:val="009D59D9"/>
    <w:rsid w:val="009E08FF"/>
    <w:rsid w:val="009E14A2"/>
    <w:rsid w:val="009E4EEB"/>
    <w:rsid w:val="009E572E"/>
    <w:rsid w:val="009F27C8"/>
    <w:rsid w:val="009F56A0"/>
    <w:rsid w:val="009F6DF3"/>
    <w:rsid w:val="009F7D4E"/>
    <w:rsid w:val="00A07FEA"/>
    <w:rsid w:val="00A10CDA"/>
    <w:rsid w:val="00A110B4"/>
    <w:rsid w:val="00A11807"/>
    <w:rsid w:val="00A1190B"/>
    <w:rsid w:val="00A1362D"/>
    <w:rsid w:val="00A136AF"/>
    <w:rsid w:val="00A14A27"/>
    <w:rsid w:val="00A16D6C"/>
    <w:rsid w:val="00A2054B"/>
    <w:rsid w:val="00A220C4"/>
    <w:rsid w:val="00A22889"/>
    <w:rsid w:val="00A24DAE"/>
    <w:rsid w:val="00A27DC8"/>
    <w:rsid w:val="00A302F3"/>
    <w:rsid w:val="00A31239"/>
    <w:rsid w:val="00A3195B"/>
    <w:rsid w:val="00A32424"/>
    <w:rsid w:val="00A33EA9"/>
    <w:rsid w:val="00A41183"/>
    <w:rsid w:val="00A448EE"/>
    <w:rsid w:val="00A461A9"/>
    <w:rsid w:val="00A52670"/>
    <w:rsid w:val="00A5468F"/>
    <w:rsid w:val="00A5483F"/>
    <w:rsid w:val="00A5674D"/>
    <w:rsid w:val="00A5693B"/>
    <w:rsid w:val="00A57CA8"/>
    <w:rsid w:val="00A60B23"/>
    <w:rsid w:val="00A61B31"/>
    <w:rsid w:val="00A62070"/>
    <w:rsid w:val="00A62AE7"/>
    <w:rsid w:val="00A62D50"/>
    <w:rsid w:val="00A666B3"/>
    <w:rsid w:val="00A66E29"/>
    <w:rsid w:val="00A66F7B"/>
    <w:rsid w:val="00A70979"/>
    <w:rsid w:val="00A70C15"/>
    <w:rsid w:val="00A722AC"/>
    <w:rsid w:val="00A73775"/>
    <w:rsid w:val="00A77DC2"/>
    <w:rsid w:val="00A80564"/>
    <w:rsid w:val="00A8059E"/>
    <w:rsid w:val="00A813F8"/>
    <w:rsid w:val="00A835F4"/>
    <w:rsid w:val="00A84198"/>
    <w:rsid w:val="00A8629F"/>
    <w:rsid w:val="00A87A3D"/>
    <w:rsid w:val="00A910E3"/>
    <w:rsid w:val="00A9255B"/>
    <w:rsid w:val="00A95AF7"/>
    <w:rsid w:val="00A97097"/>
    <w:rsid w:val="00A976B5"/>
    <w:rsid w:val="00AA0CDB"/>
    <w:rsid w:val="00AA2C04"/>
    <w:rsid w:val="00AA61B5"/>
    <w:rsid w:val="00AA725E"/>
    <w:rsid w:val="00AA7D98"/>
    <w:rsid w:val="00AB45BE"/>
    <w:rsid w:val="00AB6226"/>
    <w:rsid w:val="00AB740E"/>
    <w:rsid w:val="00AC0DA8"/>
    <w:rsid w:val="00AC1957"/>
    <w:rsid w:val="00AC74DE"/>
    <w:rsid w:val="00AC7C4D"/>
    <w:rsid w:val="00AD011E"/>
    <w:rsid w:val="00AD077F"/>
    <w:rsid w:val="00AD0D3C"/>
    <w:rsid w:val="00AD0DC6"/>
    <w:rsid w:val="00AD0E99"/>
    <w:rsid w:val="00AD2FAA"/>
    <w:rsid w:val="00AD6348"/>
    <w:rsid w:val="00AD7A79"/>
    <w:rsid w:val="00AD7A88"/>
    <w:rsid w:val="00AE0CF6"/>
    <w:rsid w:val="00AE10B1"/>
    <w:rsid w:val="00AE221D"/>
    <w:rsid w:val="00AE2C58"/>
    <w:rsid w:val="00AE3D61"/>
    <w:rsid w:val="00AE46B5"/>
    <w:rsid w:val="00AE4DB4"/>
    <w:rsid w:val="00AE4F8B"/>
    <w:rsid w:val="00AE5732"/>
    <w:rsid w:val="00AE7EB6"/>
    <w:rsid w:val="00AF323F"/>
    <w:rsid w:val="00AF33A6"/>
    <w:rsid w:val="00AF53DE"/>
    <w:rsid w:val="00AF7149"/>
    <w:rsid w:val="00AF7336"/>
    <w:rsid w:val="00B0263D"/>
    <w:rsid w:val="00B02D01"/>
    <w:rsid w:val="00B05675"/>
    <w:rsid w:val="00B062F1"/>
    <w:rsid w:val="00B06CF9"/>
    <w:rsid w:val="00B0751C"/>
    <w:rsid w:val="00B1288E"/>
    <w:rsid w:val="00B12CAC"/>
    <w:rsid w:val="00B1443C"/>
    <w:rsid w:val="00B14910"/>
    <w:rsid w:val="00B14E7F"/>
    <w:rsid w:val="00B15C1C"/>
    <w:rsid w:val="00B21097"/>
    <w:rsid w:val="00B250A8"/>
    <w:rsid w:val="00B27A85"/>
    <w:rsid w:val="00B30DC1"/>
    <w:rsid w:val="00B32434"/>
    <w:rsid w:val="00B327F6"/>
    <w:rsid w:val="00B34913"/>
    <w:rsid w:val="00B37D46"/>
    <w:rsid w:val="00B429A5"/>
    <w:rsid w:val="00B43460"/>
    <w:rsid w:val="00B437F7"/>
    <w:rsid w:val="00B438CE"/>
    <w:rsid w:val="00B43B2A"/>
    <w:rsid w:val="00B43DB8"/>
    <w:rsid w:val="00B4414D"/>
    <w:rsid w:val="00B45BE2"/>
    <w:rsid w:val="00B471AF"/>
    <w:rsid w:val="00B4790E"/>
    <w:rsid w:val="00B50654"/>
    <w:rsid w:val="00B512A0"/>
    <w:rsid w:val="00B513AC"/>
    <w:rsid w:val="00B51BCB"/>
    <w:rsid w:val="00B52A1D"/>
    <w:rsid w:val="00B5319F"/>
    <w:rsid w:val="00B53A42"/>
    <w:rsid w:val="00B54412"/>
    <w:rsid w:val="00B558A3"/>
    <w:rsid w:val="00B55F7F"/>
    <w:rsid w:val="00B57180"/>
    <w:rsid w:val="00B60B48"/>
    <w:rsid w:val="00B611F0"/>
    <w:rsid w:val="00B64E21"/>
    <w:rsid w:val="00B67A92"/>
    <w:rsid w:val="00B719B4"/>
    <w:rsid w:val="00B74D0D"/>
    <w:rsid w:val="00B767EF"/>
    <w:rsid w:val="00B7785F"/>
    <w:rsid w:val="00B815C1"/>
    <w:rsid w:val="00B83123"/>
    <w:rsid w:val="00B8367A"/>
    <w:rsid w:val="00B841BD"/>
    <w:rsid w:val="00B84FBD"/>
    <w:rsid w:val="00B85477"/>
    <w:rsid w:val="00B85F21"/>
    <w:rsid w:val="00B90FA8"/>
    <w:rsid w:val="00B91BFD"/>
    <w:rsid w:val="00B92BE1"/>
    <w:rsid w:val="00B95460"/>
    <w:rsid w:val="00B968D4"/>
    <w:rsid w:val="00B97D75"/>
    <w:rsid w:val="00BA36B0"/>
    <w:rsid w:val="00BA4705"/>
    <w:rsid w:val="00BA5232"/>
    <w:rsid w:val="00BA62A0"/>
    <w:rsid w:val="00BA7C3F"/>
    <w:rsid w:val="00BB0AFB"/>
    <w:rsid w:val="00BB111C"/>
    <w:rsid w:val="00BC63FE"/>
    <w:rsid w:val="00BC6708"/>
    <w:rsid w:val="00BD0ED4"/>
    <w:rsid w:val="00BD1280"/>
    <w:rsid w:val="00BD19B1"/>
    <w:rsid w:val="00BD20D5"/>
    <w:rsid w:val="00BD2247"/>
    <w:rsid w:val="00BD2D66"/>
    <w:rsid w:val="00BD3752"/>
    <w:rsid w:val="00BD3914"/>
    <w:rsid w:val="00BD4B90"/>
    <w:rsid w:val="00BD4E4C"/>
    <w:rsid w:val="00BD5B97"/>
    <w:rsid w:val="00BD5C90"/>
    <w:rsid w:val="00BD67B1"/>
    <w:rsid w:val="00BE0CC8"/>
    <w:rsid w:val="00BE436C"/>
    <w:rsid w:val="00BE44C9"/>
    <w:rsid w:val="00BE5ED0"/>
    <w:rsid w:val="00BF1DC9"/>
    <w:rsid w:val="00BF2AEA"/>
    <w:rsid w:val="00BF3522"/>
    <w:rsid w:val="00BF3C03"/>
    <w:rsid w:val="00BF40B2"/>
    <w:rsid w:val="00BF7CE2"/>
    <w:rsid w:val="00C006A7"/>
    <w:rsid w:val="00C02D28"/>
    <w:rsid w:val="00C040F3"/>
    <w:rsid w:val="00C05B8F"/>
    <w:rsid w:val="00C07B0B"/>
    <w:rsid w:val="00C110B1"/>
    <w:rsid w:val="00C13D8D"/>
    <w:rsid w:val="00C168A8"/>
    <w:rsid w:val="00C2211C"/>
    <w:rsid w:val="00C252FF"/>
    <w:rsid w:val="00C25699"/>
    <w:rsid w:val="00C265F6"/>
    <w:rsid w:val="00C3122B"/>
    <w:rsid w:val="00C317F2"/>
    <w:rsid w:val="00C31BB5"/>
    <w:rsid w:val="00C31D20"/>
    <w:rsid w:val="00C33A33"/>
    <w:rsid w:val="00C34297"/>
    <w:rsid w:val="00C34365"/>
    <w:rsid w:val="00C34701"/>
    <w:rsid w:val="00C36EA6"/>
    <w:rsid w:val="00C42088"/>
    <w:rsid w:val="00C42355"/>
    <w:rsid w:val="00C44055"/>
    <w:rsid w:val="00C45C49"/>
    <w:rsid w:val="00C4710E"/>
    <w:rsid w:val="00C50A26"/>
    <w:rsid w:val="00C50F74"/>
    <w:rsid w:val="00C52607"/>
    <w:rsid w:val="00C53E5F"/>
    <w:rsid w:val="00C61BC6"/>
    <w:rsid w:val="00C624DE"/>
    <w:rsid w:val="00C63B5B"/>
    <w:rsid w:val="00C67834"/>
    <w:rsid w:val="00C7131B"/>
    <w:rsid w:val="00C717E4"/>
    <w:rsid w:val="00C725D1"/>
    <w:rsid w:val="00C7306C"/>
    <w:rsid w:val="00C7361F"/>
    <w:rsid w:val="00C73772"/>
    <w:rsid w:val="00C745CD"/>
    <w:rsid w:val="00C75595"/>
    <w:rsid w:val="00C7699C"/>
    <w:rsid w:val="00C76D46"/>
    <w:rsid w:val="00C8050D"/>
    <w:rsid w:val="00C80CF1"/>
    <w:rsid w:val="00C81EF9"/>
    <w:rsid w:val="00C8360C"/>
    <w:rsid w:val="00C84210"/>
    <w:rsid w:val="00C86375"/>
    <w:rsid w:val="00C90AD8"/>
    <w:rsid w:val="00C90EE6"/>
    <w:rsid w:val="00C90F50"/>
    <w:rsid w:val="00C952EF"/>
    <w:rsid w:val="00C95B9F"/>
    <w:rsid w:val="00C95C6F"/>
    <w:rsid w:val="00C96F83"/>
    <w:rsid w:val="00C9779E"/>
    <w:rsid w:val="00C97C6C"/>
    <w:rsid w:val="00CA110B"/>
    <w:rsid w:val="00CA13FB"/>
    <w:rsid w:val="00CA2355"/>
    <w:rsid w:val="00CA3422"/>
    <w:rsid w:val="00CA3EF1"/>
    <w:rsid w:val="00CA5961"/>
    <w:rsid w:val="00CA5BF6"/>
    <w:rsid w:val="00CB06FD"/>
    <w:rsid w:val="00CB11FC"/>
    <w:rsid w:val="00CB19F7"/>
    <w:rsid w:val="00CB1D91"/>
    <w:rsid w:val="00CB3199"/>
    <w:rsid w:val="00CB3214"/>
    <w:rsid w:val="00CB4255"/>
    <w:rsid w:val="00CC4F56"/>
    <w:rsid w:val="00CC5813"/>
    <w:rsid w:val="00CD07A3"/>
    <w:rsid w:val="00CD1E12"/>
    <w:rsid w:val="00CD2AD0"/>
    <w:rsid w:val="00CD5202"/>
    <w:rsid w:val="00CE0250"/>
    <w:rsid w:val="00CE3CBC"/>
    <w:rsid w:val="00CE5D66"/>
    <w:rsid w:val="00CF07E2"/>
    <w:rsid w:val="00CF2E73"/>
    <w:rsid w:val="00CF4F34"/>
    <w:rsid w:val="00CF77B0"/>
    <w:rsid w:val="00D00606"/>
    <w:rsid w:val="00D00F02"/>
    <w:rsid w:val="00D0167B"/>
    <w:rsid w:val="00D02DD8"/>
    <w:rsid w:val="00D0374C"/>
    <w:rsid w:val="00D05395"/>
    <w:rsid w:val="00D05EF8"/>
    <w:rsid w:val="00D16DA0"/>
    <w:rsid w:val="00D17C30"/>
    <w:rsid w:val="00D2269D"/>
    <w:rsid w:val="00D23A8B"/>
    <w:rsid w:val="00D25BEF"/>
    <w:rsid w:val="00D25EB2"/>
    <w:rsid w:val="00D26377"/>
    <w:rsid w:val="00D26989"/>
    <w:rsid w:val="00D26CA6"/>
    <w:rsid w:val="00D325F0"/>
    <w:rsid w:val="00D33808"/>
    <w:rsid w:val="00D35CCE"/>
    <w:rsid w:val="00D413F4"/>
    <w:rsid w:val="00D43048"/>
    <w:rsid w:val="00D43E5B"/>
    <w:rsid w:val="00D4482D"/>
    <w:rsid w:val="00D44FC7"/>
    <w:rsid w:val="00D46FDD"/>
    <w:rsid w:val="00D53F65"/>
    <w:rsid w:val="00D54132"/>
    <w:rsid w:val="00D60650"/>
    <w:rsid w:val="00D617C1"/>
    <w:rsid w:val="00D622F1"/>
    <w:rsid w:val="00D625AB"/>
    <w:rsid w:val="00D62E85"/>
    <w:rsid w:val="00D63332"/>
    <w:rsid w:val="00D63615"/>
    <w:rsid w:val="00D637FD"/>
    <w:rsid w:val="00D64E8A"/>
    <w:rsid w:val="00D659C7"/>
    <w:rsid w:val="00D66EBA"/>
    <w:rsid w:val="00D67F8B"/>
    <w:rsid w:val="00D71EB9"/>
    <w:rsid w:val="00D73ECF"/>
    <w:rsid w:val="00D743E8"/>
    <w:rsid w:val="00D754E8"/>
    <w:rsid w:val="00D758C8"/>
    <w:rsid w:val="00D779DE"/>
    <w:rsid w:val="00D82597"/>
    <w:rsid w:val="00D82D73"/>
    <w:rsid w:val="00D830D1"/>
    <w:rsid w:val="00D86F2A"/>
    <w:rsid w:val="00D8767A"/>
    <w:rsid w:val="00D912BD"/>
    <w:rsid w:val="00D91314"/>
    <w:rsid w:val="00D91DFA"/>
    <w:rsid w:val="00D947B9"/>
    <w:rsid w:val="00D955C8"/>
    <w:rsid w:val="00D96063"/>
    <w:rsid w:val="00D9726C"/>
    <w:rsid w:val="00D9737B"/>
    <w:rsid w:val="00D9773B"/>
    <w:rsid w:val="00D97902"/>
    <w:rsid w:val="00DA022B"/>
    <w:rsid w:val="00DA0672"/>
    <w:rsid w:val="00DA0693"/>
    <w:rsid w:val="00DA1957"/>
    <w:rsid w:val="00DA232B"/>
    <w:rsid w:val="00DA26E2"/>
    <w:rsid w:val="00DA325E"/>
    <w:rsid w:val="00DA3D6C"/>
    <w:rsid w:val="00DA5879"/>
    <w:rsid w:val="00DA7C15"/>
    <w:rsid w:val="00DB1972"/>
    <w:rsid w:val="00DB2CC5"/>
    <w:rsid w:val="00DB3132"/>
    <w:rsid w:val="00DB49C7"/>
    <w:rsid w:val="00DB6971"/>
    <w:rsid w:val="00DB7232"/>
    <w:rsid w:val="00DB7970"/>
    <w:rsid w:val="00DC11D1"/>
    <w:rsid w:val="00DC1C4C"/>
    <w:rsid w:val="00DC3B6E"/>
    <w:rsid w:val="00DC586D"/>
    <w:rsid w:val="00DC6E52"/>
    <w:rsid w:val="00DD20A8"/>
    <w:rsid w:val="00DD6425"/>
    <w:rsid w:val="00DD6FB0"/>
    <w:rsid w:val="00DD731D"/>
    <w:rsid w:val="00DE259D"/>
    <w:rsid w:val="00DE4EAC"/>
    <w:rsid w:val="00DE7D79"/>
    <w:rsid w:val="00DF0EAC"/>
    <w:rsid w:val="00DF18C5"/>
    <w:rsid w:val="00DF2F0F"/>
    <w:rsid w:val="00DF35A4"/>
    <w:rsid w:val="00DF4B10"/>
    <w:rsid w:val="00DF6E42"/>
    <w:rsid w:val="00E00375"/>
    <w:rsid w:val="00E00E9E"/>
    <w:rsid w:val="00E018E1"/>
    <w:rsid w:val="00E0245D"/>
    <w:rsid w:val="00E02E6D"/>
    <w:rsid w:val="00E03492"/>
    <w:rsid w:val="00E04056"/>
    <w:rsid w:val="00E04CAC"/>
    <w:rsid w:val="00E104BC"/>
    <w:rsid w:val="00E11135"/>
    <w:rsid w:val="00E11C1D"/>
    <w:rsid w:val="00E131E5"/>
    <w:rsid w:val="00E16577"/>
    <w:rsid w:val="00E1660F"/>
    <w:rsid w:val="00E20854"/>
    <w:rsid w:val="00E208F6"/>
    <w:rsid w:val="00E22D9C"/>
    <w:rsid w:val="00E23A01"/>
    <w:rsid w:val="00E23B95"/>
    <w:rsid w:val="00E24DA6"/>
    <w:rsid w:val="00E26267"/>
    <w:rsid w:val="00E2656C"/>
    <w:rsid w:val="00E31FC8"/>
    <w:rsid w:val="00E32304"/>
    <w:rsid w:val="00E32E4D"/>
    <w:rsid w:val="00E32E7C"/>
    <w:rsid w:val="00E33976"/>
    <w:rsid w:val="00E34B67"/>
    <w:rsid w:val="00E354EF"/>
    <w:rsid w:val="00E35BD7"/>
    <w:rsid w:val="00E35C9F"/>
    <w:rsid w:val="00E35DF6"/>
    <w:rsid w:val="00E3671D"/>
    <w:rsid w:val="00E40BC2"/>
    <w:rsid w:val="00E41B34"/>
    <w:rsid w:val="00E45E8B"/>
    <w:rsid w:val="00E50D35"/>
    <w:rsid w:val="00E50F0B"/>
    <w:rsid w:val="00E50F15"/>
    <w:rsid w:val="00E5258F"/>
    <w:rsid w:val="00E54A12"/>
    <w:rsid w:val="00E575BA"/>
    <w:rsid w:val="00E57752"/>
    <w:rsid w:val="00E57FED"/>
    <w:rsid w:val="00E609B6"/>
    <w:rsid w:val="00E61625"/>
    <w:rsid w:val="00E62280"/>
    <w:rsid w:val="00E70C74"/>
    <w:rsid w:val="00E710C6"/>
    <w:rsid w:val="00E71E8F"/>
    <w:rsid w:val="00E7212C"/>
    <w:rsid w:val="00E734C9"/>
    <w:rsid w:val="00E7634D"/>
    <w:rsid w:val="00E81D0C"/>
    <w:rsid w:val="00E82F36"/>
    <w:rsid w:val="00E84EA6"/>
    <w:rsid w:val="00E8520E"/>
    <w:rsid w:val="00E858C2"/>
    <w:rsid w:val="00E859AF"/>
    <w:rsid w:val="00E859D2"/>
    <w:rsid w:val="00E86EFF"/>
    <w:rsid w:val="00E86FC0"/>
    <w:rsid w:val="00E87201"/>
    <w:rsid w:val="00E906EE"/>
    <w:rsid w:val="00E91B79"/>
    <w:rsid w:val="00E9548F"/>
    <w:rsid w:val="00E957E9"/>
    <w:rsid w:val="00E96FA2"/>
    <w:rsid w:val="00EA0C0F"/>
    <w:rsid w:val="00EA17F3"/>
    <w:rsid w:val="00EA1FA6"/>
    <w:rsid w:val="00EA2508"/>
    <w:rsid w:val="00EA4D35"/>
    <w:rsid w:val="00EA4D76"/>
    <w:rsid w:val="00EB0917"/>
    <w:rsid w:val="00EB1754"/>
    <w:rsid w:val="00EB1E56"/>
    <w:rsid w:val="00EB2CE1"/>
    <w:rsid w:val="00EB34B8"/>
    <w:rsid w:val="00EB4D24"/>
    <w:rsid w:val="00EB547B"/>
    <w:rsid w:val="00EC2CCB"/>
    <w:rsid w:val="00EC3A41"/>
    <w:rsid w:val="00EC3EAA"/>
    <w:rsid w:val="00EC524A"/>
    <w:rsid w:val="00EC5F1A"/>
    <w:rsid w:val="00EC66E6"/>
    <w:rsid w:val="00EC75AB"/>
    <w:rsid w:val="00EC7748"/>
    <w:rsid w:val="00ED03D4"/>
    <w:rsid w:val="00ED3CD5"/>
    <w:rsid w:val="00ED3EC8"/>
    <w:rsid w:val="00ED4631"/>
    <w:rsid w:val="00ED4A4D"/>
    <w:rsid w:val="00EE4059"/>
    <w:rsid w:val="00EE61E3"/>
    <w:rsid w:val="00EE6579"/>
    <w:rsid w:val="00EE7B65"/>
    <w:rsid w:val="00EF0686"/>
    <w:rsid w:val="00EF1A74"/>
    <w:rsid w:val="00EF2F11"/>
    <w:rsid w:val="00EF4F08"/>
    <w:rsid w:val="00EF7DC2"/>
    <w:rsid w:val="00F00DD7"/>
    <w:rsid w:val="00F02021"/>
    <w:rsid w:val="00F062C5"/>
    <w:rsid w:val="00F069B9"/>
    <w:rsid w:val="00F07FC3"/>
    <w:rsid w:val="00F10A81"/>
    <w:rsid w:val="00F10ABF"/>
    <w:rsid w:val="00F12CFE"/>
    <w:rsid w:val="00F12FAB"/>
    <w:rsid w:val="00F13DD7"/>
    <w:rsid w:val="00F15D25"/>
    <w:rsid w:val="00F16574"/>
    <w:rsid w:val="00F174C4"/>
    <w:rsid w:val="00F17A53"/>
    <w:rsid w:val="00F214DB"/>
    <w:rsid w:val="00F224A6"/>
    <w:rsid w:val="00F2294C"/>
    <w:rsid w:val="00F229BB"/>
    <w:rsid w:val="00F22EF5"/>
    <w:rsid w:val="00F250D6"/>
    <w:rsid w:val="00F30F1D"/>
    <w:rsid w:val="00F3193E"/>
    <w:rsid w:val="00F3274E"/>
    <w:rsid w:val="00F33CF9"/>
    <w:rsid w:val="00F349C3"/>
    <w:rsid w:val="00F349F5"/>
    <w:rsid w:val="00F351F7"/>
    <w:rsid w:val="00F377E4"/>
    <w:rsid w:val="00F40121"/>
    <w:rsid w:val="00F404E6"/>
    <w:rsid w:val="00F41269"/>
    <w:rsid w:val="00F43B9C"/>
    <w:rsid w:val="00F44F1D"/>
    <w:rsid w:val="00F47E73"/>
    <w:rsid w:val="00F512BC"/>
    <w:rsid w:val="00F542D6"/>
    <w:rsid w:val="00F5512F"/>
    <w:rsid w:val="00F556A7"/>
    <w:rsid w:val="00F56C18"/>
    <w:rsid w:val="00F60829"/>
    <w:rsid w:val="00F63E62"/>
    <w:rsid w:val="00F6450B"/>
    <w:rsid w:val="00F65606"/>
    <w:rsid w:val="00F65B42"/>
    <w:rsid w:val="00F6669E"/>
    <w:rsid w:val="00F676F5"/>
    <w:rsid w:val="00F67D24"/>
    <w:rsid w:val="00F70A26"/>
    <w:rsid w:val="00F71F4F"/>
    <w:rsid w:val="00F7254A"/>
    <w:rsid w:val="00F80667"/>
    <w:rsid w:val="00F810C5"/>
    <w:rsid w:val="00F83260"/>
    <w:rsid w:val="00F83DB3"/>
    <w:rsid w:val="00F87377"/>
    <w:rsid w:val="00F87CE1"/>
    <w:rsid w:val="00F91981"/>
    <w:rsid w:val="00F922BA"/>
    <w:rsid w:val="00F96204"/>
    <w:rsid w:val="00F9750A"/>
    <w:rsid w:val="00FA2489"/>
    <w:rsid w:val="00FA2DC1"/>
    <w:rsid w:val="00FA4CCB"/>
    <w:rsid w:val="00FA53EE"/>
    <w:rsid w:val="00FB0425"/>
    <w:rsid w:val="00FB0466"/>
    <w:rsid w:val="00FB08AD"/>
    <w:rsid w:val="00FB08FA"/>
    <w:rsid w:val="00FB3D4A"/>
    <w:rsid w:val="00FB3EB6"/>
    <w:rsid w:val="00FB4943"/>
    <w:rsid w:val="00FB6BCA"/>
    <w:rsid w:val="00FC17A1"/>
    <w:rsid w:val="00FC5E08"/>
    <w:rsid w:val="00FC60E2"/>
    <w:rsid w:val="00FC7850"/>
    <w:rsid w:val="00FD6541"/>
    <w:rsid w:val="00FE081D"/>
    <w:rsid w:val="00FE1817"/>
    <w:rsid w:val="00FE4501"/>
    <w:rsid w:val="00FE5747"/>
    <w:rsid w:val="00FE5964"/>
    <w:rsid w:val="00FE69A8"/>
    <w:rsid w:val="00FE719B"/>
    <w:rsid w:val="00FE7222"/>
    <w:rsid w:val="00FE7297"/>
    <w:rsid w:val="00FE75D4"/>
    <w:rsid w:val="00FF0EBA"/>
    <w:rsid w:val="00FF13AE"/>
    <w:rsid w:val="00FF184C"/>
    <w:rsid w:val="00FF1999"/>
    <w:rsid w:val="00FF3F51"/>
    <w:rsid w:val="00FF4EA8"/>
    <w:rsid w:val="00FF5510"/>
    <w:rsid w:val="00FF5600"/>
    <w:rsid w:val="00FF6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B1583"/>
  <w15:docId w15:val="{73561ED2-6114-45A5-BC61-EE68D2D19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6FF6"/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6FF6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4652FC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rsid w:val="004D0B2C"/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4D0B2C"/>
    <w:rPr>
      <w:rFonts w:ascii="Times New Roman" w:eastAsia="Times New Roman" w:hAnsi="Times New Roman" w:cs="Times New Roman"/>
      <w:sz w:val="24"/>
      <w:szCs w:val="20"/>
    </w:rPr>
  </w:style>
  <w:style w:type="character" w:customStyle="1" w:styleId="headlinestyle1">
    <w:name w:val="headlinestyle1"/>
    <w:basedOn w:val="DefaultParagraphFont"/>
    <w:rsid w:val="009D59D9"/>
  </w:style>
  <w:style w:type="paragraph" w:customStyle="1" w:styleId="textleft">
    <w:name w:val="textleft"/>
    <w:basedOn w:val="Normal"/>
    <w:rsid w:val="009D59D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496DF1"/>
  </w:style>
  <w:style w:type="paragraph" w:customStyle="1" w:styleId="Pa1">
    <w:name w:val="Pa1"/>
    <w:basedOn w:val="Normal"/>
    <w:uiPriority w:val="99"/>
    <w:rsid w:val="00496DF1"/>
    <w:pPr>
      <w:autoSpaceDE w:val="0"/>
      <w:autoSpaceDN w:val="0"/>
      <w:spacing w:line="181" w:lineRule="atLeast"/>
    </w:pPr>
    <w:rPr>
      <w:rFonts w:ascii="Georgia" w:hAnsi="Georgia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7FA7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1227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2734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1227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2734"/>
    <w:rPr>
      <w:rFonts w:ascii="Arial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283898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77DC2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743D9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22EF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3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2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7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34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5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3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7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1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n@henryusa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info@codystampederodeo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jillson@nrahq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5D1EF0-0D96-4C68-838F-21C713712E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462</Words>
  <Characters>263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sa Martens</dc:creator>
  <cp:lastModifiedBy>Dan Clayton-Luce</cp:lastModifiedBy>
  <cp:revision>3</cp:revision>
  <dcterms:created xsi:type="dcterms:W3CDTF">2018-11-20T15:41:00Z</dcterms:created>
  <dcterms:modified xsi:type="dcterms:W3CDTF">2018-11-20T16:01:00Z</dcterms:modified>
</cp:coreProperties>
</file>